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0BCF2723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</w:t>
      </w:r>
      <w:r w:rsidR="00673582">
        <w:rPr>
          <w:rFonts w:ascii="Cambria" w:hAnsi="Cambria"/>
          <w:sz w:val="40"/>
        </w:rPr>
        <w:t>6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35661B49" w:rsidR="00AA3834" w:rsidRPr="00DE583D" w:rsidRDefault="00860C3C" w:rsidP="00AA3834">
      <w:pPr>
        <w:tabs>
          <w:tab w:val="left" w:pos="3940"/>
        </w:tabs>
        <w:rPr>
          <w:rFonts w:ascii="Cambria" w:hAnsi="Cambria"/>
        </w:rPr>
      </w:pPr>
      <w:r w:rsidRPr="00860C3C">
        <w:rPr>
          <w:rFonts w:ascii="Cambria" w:hAnsi="Cambria" w:cs="Tahoma"/>
          <w:sz w:val="72"/>
          <w:szCs w:val="72"/>
        </w:rPr>
        <w:t xml:space="preserve">Flip Flops </w:t>
      </w:r>
      <w:r>
        <w:rPr>
          <w:rFonts w:ascii="Cambria" w:hAnsi="Cambria" w:cs="Tahoma"/>
          <w:sz w:val="72"/>
          <w:szCs w:val="72"/>
        </w:rPr>
        <w:t>a</w:t>
      </w:r>
      <w:r w:rsidRPr="00860C3C">
        <w:rPr>
          <w:rFonts w:ascii="Cambria" w:hAnsi="Cambria" w:cs="Tahoma"/>
          <w:sz w:val="72"/>
          <w:szCs w:val="72"/>
        </w:rPr>
        <w:t>nd Counters</w:t>
      </w: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426704F8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Full name: </w:t>
      </w:r>
      <w:r w:rsidR="00C15949">
        <w:rPr>
          <w:rFonts w:ascii="Cambria" w:hAnsi="Cambria"/>
          <w:sz w:val="28"/>
        </w:rPr>
        <w:t>Đỗ Minh Duy</w:t>
      </w:r>
    </w:p>
    <w:p w14:paraId="62177CC5" w14:textId="278568AD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C15949">
        <w:rPr>
          <w:rFonts w:ascii="Cambria" w:hAnsi="Cambria"/>
          <w:sz w:val="28"/>
        </w:rPr>
        <w:t>ITITSB22029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FF40FF0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 xml:space="preserve">Understand </w:t>
      </w:r>
      <w:r w:rsidR="00FA4D8D">
        <w:rPr>
          <w:b w:val="0"/>
          <w:color w:val="000000"/>
        </w:rPr>
        <w:t>t</w:t>
      </w:r>
      <w:r w:rsidR="00FA4D8D" w:rsidRPr="00FA4D8D">
        <w:rPr>
          <w:b w:val="0"/>
          <w:color w:val="000000"/>
        </w:rPr>
        <w:t xml:space="preserve">he operation of </w:t>
      </w:r>
      <w:r w:rsidR="00132F75">
        <w:rPr>
          <w:b w:val="0"/>
          <w:color w:val="000000"/>
        </w:rPr>
        <w:t>F</w:t>
      </w:r>
      <w:r w:rsidR="00FA4D8D" w:rsidRPr="00FA4D8D">
        <w:rPr>
          <w:b w:val="0"/>
          <w:color w:val="000000"/>
        </w:rPr>
        <w:t>lip</w:t>
      </w:r>
      <w:r w:rsidR="00132F75">
        <w:rPr>
          <w:b w:val="0"/>
          <w:color w:val="000000"/>
        </w:rPr>
        <w:t xml:space="preserve"> F</w:t>
      </w:r>
      <w:r w:rsidR="00FA4D8D" w:rsidRPr="00FA4D8D">
        <w:rPr>
          <w:b w:val="0"/>
          <w:color w:val="000000"/>
        </w:rPr>
        <w:t>lops.</w:t>
      </w:r>
    </w:p>
    <w:p w14:paraId="524AB6D5" w14:textId="01115881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 xml:space="preserve">Use a </w:t>
      </w:r>
      <w:r w:rsidR="00132F75">
        <w:rPr>
          <w:b w:val="0"/>
          <w:color w:val="000000"/>
        </w:rPr>
        <w:t>F</w:t>
      </w:r>
      <w:r w:rsidR="00132F75" w:rsidRPr="00FA4D8D">
        <w:rPr>
          <w:b w:val="0"/>
          <w:color w:val="000000"/>
        </w:rPr>
        <w:t>lip</w:t>
      </w:r>
      <w:r w:rsidR="00132F75">
        <w:rPr>
          <w:b w:val="0"/>
          <w:color w:val="000000"/>
        </w:rPr>
        <w:t xml:space="preserve"> F</w:t>
      </w:r>
      <w:r w:rsidR="00132F75" w:rsidRPr="00FA4D8D">
        <w:rPr>
          <w:b w:val="0"/>
          <w:color w:val="000000"/>
        </w:rPr>
        <w:t>lops</w:t>
      </w:r>
      <w:r w:rsidR="00A9375E" w:rsidRPr="00A9375E">
        <w:rPr>
          <w:b w:val="0"/>
          <w:color w:val="000000"/>
        </w:rPr>
        <w:t xml:space="preserve"> and design/implement a circuit based on a function definition.</w:t>
      </w:r>
    </w:p>
    <w:p w14:paraId="64C70750" w14:textId="3646AD60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 xml:space="preserve">Design </w:t>
      </w:r>
      <w:r w:rsidR="00132F75">
        <w:rPr>
          <w:b w:val="0"/>
          <w:color w:val="000000"/>
        </w:rPr>
        <w:t>a counter based on Flip Flops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0953307A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132F75">
        <w:rPr>
          <w:bCs w:val="0"/>
        </w:rPr>
        <w:t>Investigate Flip Flops</w:t>
      </w:r>
      <w:r w:rsidR="00E32ED8">
        <w:rPr>
          <w:bCs w:val="0"/>
        </w:rPr>
        <w:t xml:space="preserve"> (FF)</w:t>
      </w:r>
    </w:p>
    <w:p w14:paraId="63D353A1" w14:textId="0B8CD52E" w:rsidR="00ED60A1" w:rsidRDefault="00ED60A1" w:rsidP="0026624F">
      <w:pPr>
        <w:spacing w:line="360" w:lineRule="auto"/>
        <w:jc w:val="both"/>
        <w:rPr>
          <w:b w:val="0"/>
        </w:rPr>
      </w:pPr>
      <w:r w:rsidRPr="00ED60A1">
        <w:rPr>
          <w:b w:val="0"/>
        </w:rPr>
        <w:t xml:space="preserve">Flip flops are one of the most fundamental electronic components. These are used as one-bit storage elements, clock dividers and </w:t>
      </w:r>
      <w:r>
        <w:rPr>
          <w:b w:val="0"/>
        </w:rPr>
        <w:t>it</w:t>
      </w:r>
      <w:r w:rsidRPr="00ED60A1">
        <w:rPr>
          <w:b w:val="0"/>
        </w:rPr>
        <w:t xml:space="preserve"> can make counters, shift registers and storing registers by connecting the flip flops in particular sequences.</w:t>
      </w:r>
    </w:p>
    <w:p w14:paraId="60CEFAFD" w14:textId="77777777" w:rsidR="00ED60A1" w:rsidRPr="00ED60A1" w:rsidRDefault="00ED60A1" w:rsidP="0026624F">
      <w:pPr>
        <w:spacing w:line="360" w:lineRule="auto"/>
        <w:jc w:val="both"/>
        <w:rPr>
          <w:b w:val="0"/>
        </w:rPr>
      </w:pPr>
    </w:p>
    <w:p w14:paraId="77A5EF1C" w14:textId="51487592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E32ED8">
        <w:rPr>
          <w:bCs w:val="0"/>
        </w:rPr>
        <w:t>JK- Flip Flops</w:t>
      </w:r>
    </w:p>
    <w:p w14:paraId="09E92C43" w14:textId="31497E20" w:rsidR="0026624F" w:rsidRDefault="009003E2" w:rsidP="00E32ED8">
      <w:pPr>
        <w:spacing w:line="360" w:lineRule="auto"/>
        <w:jc w:val="both"/>
        <w:rPr>
          <w:b w:val="0"/>
        </w:rPr>
      </w:pPr>
      <w:r>
        <w:rPr>
          <w:b w:val="0"/>
        </w:rPr>
        <w:t xml:space="preserve">Given the </w:t>
      </w:r>
      <w:r w:rsidR="00D07E4D">
        <w:rPr>
          <w:b w:val="0"/>
        </w:rPr>
        <w:t>JK Flip Flop as shown in Figure 1.</w:t>
      </w:r>
      <w:r w:rsidR="00ED60A1">
        <w:rPr>
          <w:b w:val="0"/>
        </w:rPr>
        <w:t xml:space="preserve"> </w:t>
      </w:r>
      <w:r w:rsidR="00EB7EDE" w:rsidRPr="00EB7EDE">
        <w:rPr>
          <w:b w:val="0"/>
        </w:rPr>
        <w:t>The J-K flip-flop is the most versatile of the basic flip-flops</w:t>
      </w:r>
      <w:r w:rsidR="006E41BE">
        <w:rPr>
          <w:b w:val="0"/>
        </w:rPr>
        <w:t xml:space="preserve">. It has </w:t>
      </w:r>
      <w:r w:rsidR="006E41BE" w:rsidRPr="006E41BE">
        <w:rPr>
          <w:b w:val="0"/>
        </w:rPr>
        <w:t>two inputs,</w:t>
      </w:r>
      <w:r w:rsidR="006E41BE">
        <w:rPr>
          <w:b w:val="0"/>
        </w:rPr>
        <w:t xml:space="preserve"> </w:t>
      </w:r>
      <w:r w:rsidR="006E41BE" w:rsidRPr="006E41BE">
        <w:rPr>
          <w:b w:val="0"/>
        </w:rPr>
        <w:t>traditionally labeled J and K. If J and K are different then the output Q takes the value of J at the next clock edge</w:t>
      </w:r>
      <w:r w:rsidR="006E41BE">
        <w:rPr>
          <w:b w:val="0"/>
        </w:rPr>
        <w:t>.</w:t>
      </w:r>
    </w:p>
    <w:p w14:paraId="509A9E3A" w14:textId="3D7EDDDE" w:rsidR="00E32ED8" w:rsidRDefault="00163F98" w:rsidP="00D07E4D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32A78E71" wp14:editId="4874DE7B">
            <wp:extent cx="3838887" cy="2796540"/>
            <wp:effectExtent l="0" t="0" r="952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480" cy="280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14F6F" w14:textId="22C69B31" w:rsidR="00D07E4D" w:rsidRDefault="00D07E4D" w:rsidP="00D07E4D">
      <w:pPr>
        <w:spacing w:line="360" w:lineRule="auto"/>
        <w:jc w:val="center"/>
        <w:rPr>
          <w:b w:val="0"/>
        </w:rPr>
      </w:pPr>
      <w:r>
        <w:rPr>
          <w:b w:val="0"/>
        </w:rPr>
        <w:t>Figure 1. JK Flip Flop</w:t>
      </w:r>
    </w:p>
    <w:p w14:paraId="13FBDE97" w14:textId="4D0549DE" w:rsidR="00087C44" w:rsidRDefault="00087C44" w:rsidP="00E32ED8">
      <w:pPr>
        <w:spacing w:line="360" w:lineRule="auto"/>
        <w:jc w:val="both"/>
        <w:rPr>
          <w:b w:val="0"/>
        </w:rPr>
      </w:pPr>
    </w:p>
    <w:p w14:paraId="5EEF9DA4" w14:textId="297F8E2C" w:rsidR="000048B3" w:rsidRDefault="000048B3" w:rsidP="00E32ED8">
      <w:pPr>
        <w:spacing w:line="360" w:lineRule="auto"/>
        <w:jc w:val="both"/>
        <w:rPr>
          <w:b w:val="0"/>
        </w:rPr>
      </w:pPr>
    </w:p>
    <w:p w14:paraId="1D7DEF8D" w14:textId="77777777" w:rsidR="000048B3" w:rsidRDefault="000048B3" w:rsidP="00E32ED8">
      <w:pPr>
        <w:spacing w:line="360" w:lineRule="auto"/>
        <w:jc w:val="both"/>
        <w:rPr>
          <w:b w:val="0"/>
        </w:rPr>
      </w:pPr>
    </w:p>
    <w:p w14:paraId="184A79EB" w14:textId="6AF86C7C" w:rsidR="00B97560" w:rsidRDefault="00B97560" w:rsidP="00E32ED8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pPr w:leftFromText="180" w:rightFromText="180" w:vertAnchor="text" w:horzAnchor="margin" w:tblpXSpec="center" w:tblpY="100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540"/>
        <w:gridCol w:w="780"/>
        <w:gridCol w:w="953"/>
      </w:tblGrid>
      <w:tr w:rsidR="00CD10EA" w:rsidRPr="00E54A75" w14:paraId="5EF10C2E" w14:textId="77777777" w:rsidTr="0091539F">
        <w:tc>
          <w:tcPr>
            <w:tcW w:w="468" w:type="dxa"/>
            <w:vAlign w:val="center"/>
          </w:tcPr>
          <w:p w14:paraId="0D34D790" w14:textId="77777777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 w:rsidRPr="00E54A75">
              <w:t>J</w:t>
            </w:r>
          </w:p>
        </w:tc>
        <w:tc>
          <w:tcPr>
            <w:tcW w:w="540" w:type="dxa"/>
            <w:vAlign w:val="bottom"/>
          </w:tcPr>
          <w:p w14:paraId="17E76BC9" w14:textId="7DE66593" w:rsidR="00CD10EA" w:rsidRPr="00E54A75" w:rsidRDefault="00CD10EA" w:rsidP="00CD10EA">
            <w:pPr>
              <w:spacing w:after="120"/>
              <w:jc w:val="center"/>
            </w:pPr>
            <w:r w:rsidRPr="00E54A75">
              <w:t>K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3F3E63C3" w14:textId="5EE1B651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>
              <w:t>CLK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4D08A00E" w14:textId="77777777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 w:rsidRPr="00E54A75">
              <w:t>Q</w:t>
            </w:r>
            <w:r w:rsidRPr="00E54A75">
              <w:rPr>
                <w:vertAlign w:val="superscript"/>
              </w:rPr>
              <w:t>+</w:t>
            </w:r>
          </w:p>
        </w:tc>
      </w:tr>
      <w:tr w:rsidR="0091539F" w:rsidRPr="00E54A75" w14:paraId="629300D5" w14:textId="77777777" w:rsidTr="0091539F">
        <w:tc>
          <w:tcPr>
            <w:tcW w:w="468" w:type="dxa"/>
            <w:vAlign w:val="bottom"/>
          </w:tcPr>
          <w:p w14:paraId="606D2B68" w14:textId="7777777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vAlign w:val="bottom"/>
          </w:tcPr>
          <w:p w14:paraId="3E2FD959" w14:textId="0AD3B5FC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780" w:type="dxa"/>
            <w:tcBorders>
              <w:right w:val="double" w:sz="4" w:space="0" w:color="auto"/>
            </w:tcBorders>
          </w:tcPr>
          <w:p w14:paraId="572727CC" w14:textId="328085B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E91EB7">
              <w:t xml:space="preserve">↓ 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595665FA" w14:textId="12790E8F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o change</w:t>
            </w:r>
          </w:p>
        </w:tc>
      </w:tr>
      <w:tr w:rsidR="0091539F" w:rsidRPr="00E54A75" w14:paraId="0225BA7F" w14:textId="77777777" w:rsidTr="0091539F">
        <w:tc>
          <w:tcPr>
            <w:tcW w:w="468" w:type="dxa"/>
            <w:vAlign w:val="bottom"/>
          </w:tcPr>
          <w:p w14:paraId="3C93E37D" w14:textId="7777777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vAlign w:val="bottom"/>
          </w:tcPr>
          <w:p w14:paraId="0D5DAA25" w14:textId="76F94881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780" w:type="dxa"/>
            <w:tcBorders>
              <w:right w:val="double" w:sz="4" w:space="0" w:color="auto"/>
            </w:tcBorders>
          </w:tcPr>
          <w:p w14:paraId="108B12C5" w14:textId="34AB73D2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E91EB7">
              <w:t xml:space="preserve">↓ 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58BA679C" w14:textId="7B15FB25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91539F" w:rsidRPr="00E54A75" w14:paraId="30196D77" w14:textId="77777777" w:rsidTr="0091539F">
        <w:tc>
          <w:tcPr>
            <w:tcW w:w="468" w:type="dxa"/>
            <w:vAlign w:val="bottom"/>
          </w:tcPr>
          <w:p w14:paraId="7C70400C" w14:textId="7777777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vAlign w:val="bottom"/>
          </w:tcPr>
          <w:p w14:paraId="1E62142D" w14:textId="545F7366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780" w:type="dxa"/>
            <w:tcBorders>
              <w:right w:val="double" w:sz="4" w:space="0" w:color="auto"/>
            </w:tcBorders>
          </w:tcPr>
          <w:p w14:paraId="7956091D" w14:textId="4641222C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E91EB7">
              <w:t xml:space="preserve">↓ 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03E62B57" w14:textId="56F807F6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91539F" w:rsidRPr="00E54A75" w14:paraId="0C6842D2" w14:textId="77777777" w:rsidTr="0091539F">
        <w:tc>
          <w:tcPr>
            <w:tcW w:w="468" w:type="dxa"/>
            <w:vAlign w:val="bottom"/>
          </w:tcPr>
          <w:p w14:paraId="5A89454C" w14:textId="7777777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vAlign w:val="bottom"/>
          </w:tcPr>
          <w:p w14:paraId="4C24FD12" w14:textId="6CDAF7AE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780" w:type="dxa"/>
            <w:tcBorders>
              <w:right w:val="double" w:sz="4" w:space="0" w:color="auto"/>
            </w:tcBorders>
          </w:tcPr>
          <w:p w14:paraId="5F3450FF" w14:textId="73F4F02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E91EB7">
              <w:t xml:space="preserve">↓ 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1FF81C74" w14:textId="6719D51C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91539F">
              <w:rPr>
                <w:b w:val="0"/>
                <w:bCs w:val="0"/>
              </w:rPr>
              <w:t>Toggle</w:t>
            </w:r>
          </w:p>
        </w:tc>
      </w:tr>
    </w:tbl>
    <w:p w14:paraId="2F027AFC" w14:textId="77777777" w:rsidR="006C72E0" w:rsidRDefault="006C72E0" w:rsidP="00E32ED8">
      <w:pPr>
        <w:spacing w:line="360" w:lineRule="auto"/>
        <w:jc w:val="both"/>
        <w:rPr>
          <w:b w:val="0"/>
        </w:rPr>
      </w:pPr>
    </w:p>
    <w:p w14:paraId="7CE2EB78" w14:textId="77777777" w:rsidR="00087C44" w:rsidRDefault="00087C44" w:rsidP="00E32ED8">
      <w:pPr>
        <w:spacing w:line="360" w:lineRule="auto"/>
        <w:jc w:val="both"/>
        <w:rPr>
          <w:b w:val="0"/>
        </w:rPr>
      </w:pPr>
    </w:p>
    <w:p w14:paraId="7950EC5F" w14:textId="3088E3CF" w:rsidR="00E32ED8" w:rsidRDefault="00E32ED8" w:rsidP="00E32ED8">
      <w:pPr>
        <w:spacing w:line="360" w:lineRule="auto"/>
        <w:jc w:val="both"/>
        <w:rPr>
          <w:b w:val="0"/>
        </w:rPr>
      </w:pPr>
    </w:p>
    <w:p w14:paraId="0E985A3D" w14:textId="257664D2" w:rsidR="00E32ED8" w:rsidRDefault="00E32ED8" w:rsidP="00E32ED8">
      <w:pPr>
        <w:spacing w:line="360" w:lineRule="auto"/>
        <w:jc w:val="both"/>
        <w:rPr>
          <w:b w:val="0"/>
        </w:rPr>
      </w:pPr>
    </w:p>
    <w:p w14:paraId="4A06A4A1" w14:textId="7BE6943E" w:rsidR="00087C44" w:rsidRDefault="00087C44" w:rsidP="00E32ED8">
      <w:pPr>
        <w:spacing w:line="360" w:lineRule="auto"/>
        <w:jc w:val="both"/>
        <w:rPr>
          <w:b w:val="0"/>
        </w:rPr>
      </w:pPr>
    </w:p>
    <w:p w14:paraId="57D213F8" w14:textId="3154FE44" w:rsidR="00087C44" w:rsidRDefault="00087C44" w:rsidP="00E32ED8">
      <w:pPr>
        <w:spacing w:line="360" w:lineRule="auto"/>
        <w:jc w:val="both"/>
        <w:rPr>
          <w:b w:val="0"/>
        </w:rPr>
      </w:pPr>
    </w:p>
    <w:p w14:paraId="24AB4322" w14:textId="68D18690" w:rsidR="00087C44" w:rsidRDefault="00087C44" w:rsidP="00E32ED8">
      <w:pPr>
        <w:spacing w:line="360" w:lineRule="auto"/>
        <w:jc w:val="both"/>
        <w:rPr>
          <w:b w:val="0"/>
        </w:rPr>
      </w:pPr>
    </w:p>
    <w:p w14:paraId="4924230B" w14:textId="5B3F2C44" w:rsidR="00AC1BDB" w:rsidRPr="00AD586C" w:rsidRDefault="00AC1BDB" w:rsidP="00E32ED8">
      <w:pPr>
        <w:spacing w:line="360" w:lineRule="auto"/>
        <w:jc w:val="both"/>
        <w:rPr>
          <w:b w:val="0"/>
          <w:bCs w:val="0"/>
        </w:rPr>
      </w:pPr>
      <w:r>
        <w:rPr>
          <w:b w:val="0"/>
        </w:rPr>
        <w:t>W</w:t>
      </w:r>
      <w:r w:rsidR="00A64DCA">
        <w:rPr>
          <w:b w:val="0"/>
        </w:rPr>
        <w:t>hat is the</w:t>
      </w:r>
      <w:r w:rsidR="00915E98">
        <w:rPr>
          <w:b w:val="0"/>
        </w:rPr>
        <w:t xml:space="preserve"> usage</w:t>
      </w:r>
      <w:r w:rsidR="00AD586C">
        <w:rPr>
          <w:b w:val="0"/>
        </w:rPr>
        <w:t xml:space="preserve"> of </w:t>
      </w:r>
      <w:r w:rsidR="00BE78F7" w:rsidRPr="00E54A75">
        <w:rPr>
          <w:position w:val="-4"/>
        </w:rPr>
        <w:object w:dxaOrig="540" w:dyaOrig="320" w14:anchorId="5E4C2E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.15pt;height:14.95pt" o:ole="">
            <v:imagedata r:id="rId9" o:title=""/>
          </v:shape>
          <o:OLEObject Type="Embed" ProgID="Equation.3" ShapeID="_x0000_i1025" DrawAspect="Content" ObjectID="_1778664562" r:id="rId10"/>
        </w:object>
      </w:r>
      <w:r w:rsidR="00BE78F7">
        <w:rPr>
          <w:b w:val="0"/>
          <w:bCs w:val="0"/>
        </w:rPr>
        <w:t xml:space="preserve"> and </w:t>
      </w:r>
      <w:r w:rsidR="00AD586C" w:rsidRPr="00E54A75">
        <w:rPr>
          <w:position w:val="-6"/>
        </w:rPr>
        <w:object w:dxaOrig="520" w:dyaOrig="340" w14:anchorId="6EF1DBA7">
          <v:shape id="_x0000_i1026" type="#_x0000_t75" style="width:27.15pt;height:17pt" o:ole="">
            <v:imagedata r:id="rId11" o:title=""/>
          </v:shape>
          <o:OLEObject Type="Embed" ProgID="Equation.3" ShapeID="_x0000_i1026" DrawAspect="Content" ObjectID="_1778664563" r:id="rId12"/>
        </w:object>
      </w:r>
      <w:r w:rsidR="00AD586C">
        <w:rPr>
          <w:b w:val="0"/>
          <w:bCs w:val="0"/>
        </w:rPr>
        <w:t>?</w:t>
      </w:r>
    </w:p>
    <w:p w14:paraId="5A4AC1BD" w14:textId="692D1CF5" w:rsidR="00915E98" w:rsidRPr="00915E98" w:rsidRDefault="00915E98" w:rsidP="00915E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E54A75">
        <w:rPr>
          <w:position w:val="-4"/>
        </w:rPr>
        <w:object w:dxaOrig="540" w:dyaOrig="320" w14:anchorId="16FD259B">
          <v:shape id="_x0000_i1027" type="#_x0000_t75" style="width:27.15pt;height:14.95pt" o:ole="">
            <v:imagedata r:id="rId9" o:title=""/>
          </v:shape>
          <o:OLEObject Type="Embed" ProgID="Equation.3" ShapeID="_x0000_i1027" DrawAspect="Content" ObjectID="_1778664564" r:id="rId13"/>
        </w:object>
      </w:r>
      <w:r w:rsidR="0091539F">
        <w:t>used to set the output to HIGH regardless of the state of the clock</w:t>
      </w:r>
    </w:p>
    <w:p w14:paraId="00F75FFB" w14:textId="075E1138" w:rsidR="00915E98" w:rsidRPr="00915E98" w:rsidRDefault="00915E98" w:rsidP="00915E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915E98">
        <w:rPr>
          <w:b w:val="0"/>
          <w:bCs w:val="0"/>
          <w:position w:val="-6"/>
        </w:rPr>
        <w:object w:dxaOrig="520" w:dyaOrig="340" w14:anchorId="08986AED">
          <v:shape id="_x0000_i1028" type="#_x0000_t75" style="width:27.15pt;height:17pt" o:ole="">
            <v:imagedata r:id="rId11" o:title=""/>
          </v:shape>
          <o:OLEObject Type="Embed" ProgID="Equation.3" ShapeID="_x0000_i1028" DrawAspect="Content" ObjectID="_1778664565" r:id="rId14"/>
        </w:object>
      </w:r>
      <w:r w:rsidR="0091539F">
        <w:t>used to set the output to LOW, or “reset” the output Q to zero, regardless of clock’ state</w:t>
      </w:r>
    </w:p>
    <w:p w14:paraId="548448A4" w14:textId="77777777" w:rsidR="00AD586C" w:rsidRDefault="00AD586C" w:rsidP="00E32ED8">
      <w:pPr>
        <w:spacing w:line="360" w:lineRule="auto"/>
        <w:jc w:val="both"/>
        <w:rPr>
          <w:b w:val="0"/>
        </w:rPr>
      </w:pPr>
    </w:p>
    <w:p w14:paraId="48988286" w14:textId="11CBCC12" w:rsidR="00B07B2F" w:rsidRDefault="00B07B2F" w:rsidP="00B07B2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(Figure 1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01369F5" w14:textId="66096BC2" w:rsidR="009A2C61" w:rsidRPr="00C15949" w:rsidRDefault="0091539F" w:rsidP="00B07B2F">
      <w:pPr>
        <w:spacing w:line="360" w:lineRule="auto"/>
        <w:jc w:val="both"/>
        <w:rPr>
          <w:b w:val="0"/>
        </w:rPr>
      </w:pPr>
      <w:r w:rsidRPr="0091539F">
        <w:rPr>
          <w:b w:val="0"/>
          <w:noProof/>
        </w:rPr>
        <w:drawing>
          <wp:inline distT="0" distB="0" distL="0" distR="0" wp14:anchorId="1277E95D" wp14:editId="49B8DAA1">
            <wp:extent cx="2981741" cy="2048161"/>
            <wp:effectExtent l="0" t="0" r="9525" b="9525"/>
            <wp:docPr id="63938617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38617" name="Picture 1" descr="A computer screen shot of a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CE29A" w14:textId="53A81D7E" w:rsidR="009A2C61" w:rsidRPr="0091539F" w:rsidRDefault="0091539F" w:rsidP="00B07B2F">
      <w:pPr>
        <w:spacing w:line="360" w:lineRule="auto"/>
        <w:jc w:val="both"/>
        <w:rPr>
          <w:b w:val="0"/>
        </w:rPr>
      </w:pPr>
      <w:r>
        <w:rPr>
          <w:b w:val="0"/>
        </w:rPr>
        <w:tab/>
      </w:r>
    </w:p>
    <w:p w14:paraId="0F89E1AF" w14:textId="2121A270" w:rsidR="009A2C61" w:rsidRDefault="00283539" w:rsidP="009A2C61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="009A2C61" w:rsidRPr="008B644B">
        <w:rPr>
          <w:bCs w:val="0"/>
        </w:rPr>
        <w:t>.</w:t>
      </w:r>
      <w:r w:rsidR="009A2C61">
        <w:rPr>
          <w:bCs w:val="0"/>
        </w:rPr>
        <w:t xml:space="preserve"> D- Flip Flops</w:t>
      </w:r>
    </w:p>
    <w:p w14:paraId="55C2C3C3" w14:textId="77777777" w:rsidR="00091237" w:rsidRDefault="00091237" w:rsidP="00091237">
      <w:pPr>
        <w:spacing w:line="360" w:lineRule="auto"/>
        <w:jc w:val="both"/>
        <w:rPr>
          <w:b w:val="0"/>
        </w:rPr>
      </w:pPr>
      <w:r w:rsidRPr="00091237">
        <w:rPr>
          <w:b w:val="0"/>
        </w:rPr>
        <w:t>The D flip-flop tracks the input, making transitions with match those of the input D. The D stands for "data"; this flip-flop stores the value that is on the data line. It can be thought of as a basic memory cell</w:t>
      </w:r>
      <w:r>
        <w:rPr>
          <w:b w:val="0"/>
        </w:rPr>
        <w:t>.</w:t>
      </w:r>
    </w:p>
    <w:p w14:paraId="66632068" w14:textId="69C1511E" w:rsidR="00091237" w:rsidRDefault="00091237" w:rsidP="00091237">
      <w:pPr>
        <w:spacing w:line="360" w:lineRule="auto"/>
        <w:jc w:val="center"/>
        <w:rPr>
          <w:b w:val="0"/>
        </w:rPr>
      </w:pPr>
      <w:r>
        <w:rPr>
          <w:noProof/>
          <w:lang w:val="vi-VN"/>
        </w:rPr>
        <w:lastRenderedPageBreak/>
        <w:drawing>
          <wp:inline distT="0" distB="0" distL="0" distR="0" wp14:anchorId="20FF4612" wp14:editId="7C2FF02F">
            <wp:extent cx="3623605" cy="2575560"/>
            <wp:effectExtent l="0" t="0" r="0" b="0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287" cy="258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F7780" w14:textId="72A253B8" w:rsidR="00091237" w:rsidRPr="00091237" w:rsidRDefault="00091237" w:rsidP="00091237">
      <w:pPr>
        <w:spacing w:line="360" w:lineRule="auto"/>
        <w:jc w:val="center"/>
        <w:rPr>
          <w:b w:val="0"/>
        </w:rPr>
      </w:pPr>
      <w:r>
        <w:rPr>
          <w:b w:val="0"/>
        </w:rPr>
        <w:t xml:space="preserve">Figure </w:t>
      </w:r>
      <w:r w:rsidR="000D6C16">
        <w:rPr>
          <w:b w:val="0"/>
        </w:rPr>
        <w:t>2</w:t>
      </w:r>
      <w:r>
        <w:rPr>
          <w:b w:val="0"/>
        </w:rPr>
        <w:t xml:space="preserve">. </w:t>
      </w:r>
      <w:r w:rsidR="000D6C16">
        <w:rPr>
          <w:b w:val="0"/>
        </w:rPr>
        <w:t>D</w:t>
      </w:r>
      <w:r>
        <w:rPr>
          <w:b w:val="0"/>
        </w:rPr>
        <w:t xml:space="preserve"> Flip Flop</w:t>
      </w:r>
    </w:p>
    <w:p w14:paraId="31A0B8F2" w14:textId="7DE3F9DF" w:rsidR="00091237" w:rsidRDefault="00091237" w:rsidP="00091237">
      <w:pPr>
        <w:jc w:val="center"/>
        <w:rPr>
          <w:lang w:val="vi-VN"/>
        </w:rPr>
      </w:pPr>
    </w:p>
    <w:p w14:paraId="2DF5D7AC" w14:textId="2E18459F" w:rsidR="00091237" w:rsidRDefault="00091237" w:rsidP="00CB1C1C">
      <w:pPr>
        <w:rPr>
          <w:lang w:val="vi-VN"/>
        </w:rPr>
      </w:pPr>
    </w:p>
    <w:p w14:paraId="7B3EA400" w14:textId="77777777" w:rsidR="00CB1C1C" w:rsidRDefault="00CB1C1C" w:rsidP="00CB1C1C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pPr w:leftFromText="180" w:rightFromText="180" w:vertAnchor="text" w:horzAnchor="margin" w:tblpXSpec="center" w:tblpY="100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780"/>
        <w:gridCol w:w="540"/>
      </w:tblGrid>
      <w:tr w:rsidR="00345C9B" w:rsidRPr="00E54A75" w14:paraId="3EF680F5" w14:textId="77777777" w:rsidTr="00345C9B">
        <w:tc>
          <w:tcPr>
            <w:tcW w:w="540" w:type="dxa"/>
            <w:vAlign w:val="bottom"/>
          </w:tcPr>
          <w:p w14:paraId="3B136C05" w14:textId="5A55C435" w:rsidR="00345C9B" w:rsidRPr="00E54A75" w:rsidRDefault="00345C9B" w:rsidP="00D245E7">
            <w:pPr>
              <w:spacing w:after="120"/>
              <w:jc w:val="center"/>
            </w:pPr>
            <w:r>
              <w:t>D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7323C731" w14:textId="77777777" w:rsidR="00345C9B" w:rsidRPr="00E54A75" w:rsidRDefault="00345C9B" w:rsidP="00D245E7">
            <w:pPr>
              <w:spacing w:after="120"/>
              <w:jc w:val="center"/>
              <w:rPr>
                <w:b w:val="0"/>
              </w:rPr>
            </w:pPr>
            <w:r>
              <w:t>CLK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3E9D98AA" w14:textId="77777777" w:rsidR="00345C9B" w:rsidRPr="00E54A75" w:rsidRDefault="00345C9B" w:rsidP="00D245E7">
            <w:pPr>
              <w:spacing w:after="120"/>
              <w:jc w:val="center"/>
              <w:rPr>
                <w:b w:val="0"/>
              </w:rPr>
            </w:pPr>
            <w:r w:rsidRPr="00E54A75">
              <w:t>Q</w:t>
            </w:r>
            <w:r w:rsidRPr="00E54A75">
              <w:rPr>
                <w:vertAlign w:val="superscript"/>
              </w:rPr>
              <w:t>+</w:t>
            </w:r>
          </w:p>
        </w:tc>
      </w:tr>
      <w:tr w:rsidR="0091539F" w:rsidRPr="00E54A75" w14:paraId="486470EF" w14:textId="77777777" w:rsidTr="00A87A12">
        <w:tc>
          <w:tcPr>
            <w:tcW w:w="540" w:type="dxa"/>
            <w:vAlign w:val="bottom"/>
          </w:tcPr>
          <w:p w14:paraId="43906087" w14:textId="7777777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780" w:type="dxa"/>
            <w:tcBorders>
              <w:right w:val="double" w:sz="4" w:space="0" w:color="auto"/>
            </w:tcBorders>
          </w:tcPr>
          <w:p w14:paraId="14D400CC" w14:textId="2B388000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725CAA">
              <w:t>↑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242F5F36" w14:textId="2FC509B4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91539F" w:rsidRPr="00E54A75" w14:paraId="39A168B8" w14:textId="77777777" w:rsidTr="00A87A12">
        <w:tc>
          <w:tcPr>
            <w:tcW w:w="540" w:type="dxa"/>
            <w:vAlign w:val="bottom"/>
          </w:tcPr>
          <w:p w14:paraId="440BECE0" w14:textId="7777777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780" w:type="dxa"/>
            <w:tcBorders>
              <w:right w:val="double" w:sz="4" w:space="0" w:color="auto"/>
            </w:tcBorders>
          </w:tcPr>
          <w:p w14:paraId="188B305C" w14:textId="785E3327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 w:rsidRPr="00725CAA">
              <w:t>↑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2ECAEAE0" w14:textId="3511FC22" w:rsidR="0091539F" w:rsidRPr="006C72E0" w:rsidRDefault="0091539F" w:rsidP="0091539F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</w:tbl>
    <w:p w14:paraId="23915856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19F6B396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28543AE4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4263F58D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088CDC5F" w14:textId="77777777" w:rsidR="003F3432" w:rsidRPr="00AD586C" w:rsidRDefault="003F3432" w:rsidP="003F3432">
      <w:pPr>
        <w:spacing w:line="360" w:lineRule="auto"/>
        <w:jc w:val="both"/>
        <w:rPr>
          <w:b w:val="0"/>
          <w:bCs w:val="0"/>
        </w:rPr>
      </w:pPr>
      <w:r>
        <w:rPr>
          <w:b w:val="0"/>
        </w:rPr>
        <w:t xml:space="preserve">What is the usage of </w:t>
      </w:r>
      <w:r w:rsidRPr="00E54A75">
        <w:rPr>
          <w:position w:val="-4"/>
        </w:rPr>
        <w:object w:dxaOrig="540" w:dyaOrig="320" w14:anchorId="45239B13">
          <v:shape id="_x0000_i1029" type="#_x0000_t75" style="width:27.15pt;height:14.95pt" o:ole="">
            <v:imagedata r:id="rId9" o:title=""/>
          </v:shape>
          <o:OLEObject Type="Embed" ProgID="Equation.3" ShapeID="_x0000_i1029" DrawAspect="Content" ObjectID="_1778664566" r:id="rId17"/>
        </w:object>
      </w:r>
      <w:r>
        <w:rPr>
          <w:b w:val="0"/>
          <w:bCs w:val="0"/>
        </w:rPr>
        <w:t xml:space="preserve"> and </w:t>
      </w:r>
      <w:r w:rsidRPr="00E54A75">
        <w:rPr>
          <w:position w:val="-6"/>
        </w:rPr>
        <w:object w:dxaOrig="520" w:dyaOrig="340" w14:anchorId="0200F648">
          <v:shape id="_x0000_i1030" type="#_x0000_t75" style="width:27.15pt;height:17pt" o:ole="">
            <v:imagedata r:id="rId11" o:title=""/>
          </v:shape>
          <o:OLEObject Type="Embed" ProgID="Equation.3" ShapeID="_x0000_i1030" DrawAspect="Content" ObjectID="_1778664567" r:id="rId18"/>
        </w:object>
      </w:r>
      <w:r>
        <w:rPr>
          <w:b w:val="0"/>
          <w:bCs w:val="0"/>
        </w:rPr>
        <w:t>?</w:t>
      </w:r>
    </w:p>
    <w:p w14:paraId="1EEECD87" w14:textId="422B5E44" w:rsidR="003F3432" w:rsidRPr="00915E98" w:rsidRDefault="003F3432" w:rsidP="003F3432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E54A75">
        <w:rPr>
          <w:position w:val="-4"/>
        </w:rPr>
        <w:object w:dxaOrig="540" w:dyaOrig="320" w14:anchorId="79F4DB7B">
          <v:shape id="_x0000_i1031" type="#_x0000_t75" style="width:27.15pt;height:14.95pt" o:ole="">
            <v:imagedata r:id="rId9" o:title=""/>
          </v:shape>
          <o:OLEObject Type="Embed" ProgID="Equation.3" ShapeID="_x0000_i1031" DrawAspect="Content" ObjectID="_1778664568" r:id="rId19"/>
        </w:object>
      </w:r>
      <w:r w:rsidR="0091539F">
        <w:t>used to set the output to HIGH regardless of the state of the clock</w:t>
      </w:r>
    </w:p>
    <w:p w14:paraId="4A4F838B" w14:textId="62675F9D" w:rsidR="003F3432" w:rsidRPr="00915E98" w:rsidRDefault="003F3432" w:rsidP="003F3432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915E98">
        <w:rPr>
          <w:b w:val="0"/>
          <w:bCs w:val="0"/>
          <w:position w:val="-6"/>
        </w:rPr>
        <w:object w:dxaOrig="520" w:dyaOrig="340" w14:anchorId="4194E7C9">
          <v:shape id="_x0000_i1032" type="#_x0000_t75" style="width:27.15pt;height:17pt" o:ole="">
            <v:imagedata r:id="rId11" o:title=""/>
          </v:shape>
          <o:OLEObject Type="Embed" ProgID="Equation.3" ShapeID="_x0000_i1032" DrawAspect="Content" ObjectID="_1778664569" r:id="rId20"/>
        </w:object>
      </w:r>
      <w:r w:rsidR="0091539F">
        <w:t>used to set the output to LOW, or”reset” the output Q to zero, regardless of clock’s state.</w:t>
      </w:r>
    </w:p>
    <w:p w14:paraId="0FCFE8F5" w14:textId="3DB3B868" w:rsidR="00CB1C1C" w:rsidRDefault="00CB1C1C" w:rsidP="00CB1C1C">
      <w:pPr>
        <w:spacing w:line="360" w:lineRule="auto"/>
        <w:jc w:val="both"/>
        <w:rPr>
          <w:b w:val="0"/>
        </w:rPr>
      </w:pPr>
    </w:p>
    <w:p w14:paraId="3628C477" w14:textId="040AA438" w:rsidR="00CB1C1C" w:rsidRPr="00C15949" w:rsidRDefault="003F3432" w:rsidP="00CB1C1C">
      <w:pPr>
        <w:spacing w:line="360" w:lineRule="auto"/>
        <w:jc w:val="both"/>
        <w:rPr>
          <w:b w:val="0"/>
        </w:rPr>
      </w:pPr>
      <w:bookmarkStart w:id="0" w:name="_Hlk87971892"/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(Figure </w:t>
      </w:r>
      <w:r w:rsidR="000D6C16">
        <w:rPr>
          <w:b w:val="0"/>
        </w:rPr>
        <w:t>2</w:t>
      </w:r>
      <w:r>
        <w:rPr>
          <w:b w:val="0"/>
        </w:rPr>
        <w:t xml:space="preserve">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  <w:bookmarkEnd w:id="0"/>
    </w:p>
    <w:p w14:paraId="74339DEE" w14:textId="7147DDA4" w:rsidR="00CB1C1C" w:rsidRDefault="0091539F" w:rsidP="00CB1C1C">
      <w:r w:rsidRPr="0091539F">
        <w:rPr>
          <w:noProof/>
          <w:lang w:val="vi-VN"/>
        </w:rPr>
        <w:drawing>
          <wp:inline distT="0" distB="0" distL="0" distR="0" wp14:anchorId="6D0EBF68" wp14:editId="34E848B6">
            <wp:extent cx="2991267" cy="1714739"/>
            <wp:effectExtent l="0" t="0" r="0" b="0"/>
            <wp:docPr id="2111905245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905245" name="Picture 1" descr="A computer screen shot of a dia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241A8" w14:textId="77777777" w:rsidR="00516D11" w:rsidRDefault="00516D11" w:rsidP="00CB1C1C"/>
    <w:p w14:paraId="204F5BD5" w14:textId="77777777" w:rsidR="00516D11" w:rsidRPr="00516D11" w:rsidRDefault="00516D11" w:rsidP="00CB1C1C"/>
    <w:p w14:paraId="0DC87D30" w14:textId="77777777" w:rsidR="00283539" w:rsidRDefault="00283539" w:rsidP="00283539">
      <w:pPr>
        <w:spacing w:line="360" w:lineRule="auto"/>
        <w:jc w:val="both"/>
        <w:rPr>
          <w:bCs w:val="0"/>
        </w:rPr>
      </w:pPr>
      <w:r>
        <w:rPr>
          <w:bCs w:val="0"/>
        </w:rPr>
        <w:lastRenderedPageBreak/>
        <w:t>c</w:t>
      </w:r>
      <w:r w:rsidR="00F75AB7" w:rsidRPr="008B644B">
        <w:rPr>
          <w:bCs w:val="0"/>
        </w:rPr>
        <w:t>.</w:t>
      </w:r>
      <w:r w:rsidR="00F75AB7">
        <w:rPr>
          <w:bCs w:val="0"/>
        </w:rPr>
        <w:t xml:space="preserve"> </w:t>
      </w:r>
      <w:r w:rsidRPr="00283539">
        <w:rPr>
          <w:bCs w:val="0"/>
        </w:rPr>
        <w:t xml:space="preserve">Convert JK-FF into D-FF </w:t>
      </w:r>
    </w:p>
    <w:p w14:paraId="0C917DF8" w14:textId="082F8356" w:rsidR="007B31A2" w:rsidRDefault="00B41340" w:rsidP="00283539">
      <w:pPr>
        <w:spacing w:line="360" w:lineRule="auto"/>
        <w:jc w:val="both"/>
        <w:rPr>
          <w:b w:val="0"/>
        </w:rPr>
      </w:pPr>
      <w:r w:rsidRPr="00B41340">
        <w:rPr>
          <w:b w:val="0"/>
        </w:rPr>
        <w:t>From the block diagram shown in figure 3, design the circuit to convert JK-FF to D-FF:</w:t>
      </w:r>
    </w:p>
    <w:p w14:paraId="21CE3FB4" w14:textId="006E9E7B" w:rsidR="00DD220F" w:rsidRDefault="00DD220F" w:rsidP="00283539">
      <w:pPr>
        <w:spacing w:line="360" w:lineRule="auto"/>
        <w:jc w:val="both"/>
        <w:rPr>
          <w:b w:val="0"/>
        </w:rPr>
      </w:pPr>
    </w:p>
    <w:p w14:paraId="2A2860B9" w14:textId="050A704D" w:rsidR="00DD220F" w:rsidRDefault="00DD220F" w:rsidP="00860288">
      <w:pPr>
        <w:spacing w:line="360" w:lineRule="auto"/>
        <w:jc w:val="center"/>
        <w:rPr>
          <w:b w:val="0"/>
        </w:rPr>
      </w:pPr>
      <w:r>
        <w:rPr>
          <w:noProof/>
          <w:lang w:val="vi-VN"/>
        </w:rPr>
        <w:drawing>
          <wp:inline distT="0" distB="0" distL="0" distR="0" wp14:anchorId="6A32F845" wp14:editId="406B4F0D">
            <wp:extent cx="4894045" cy="2579914"/>
            <wp:effectExtent l="0" t="0" r="1905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363" cy="2585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82E43B" w14:textId="5E148793" w:rsidR="000A140F" w:rsidRDefault="000A140F" w:rsidP="000A140F">
      <w:pPr>
        <w:spacing w:line="360" w:lineRule="auto"/>
        <w:jc w:val="center"/>
        <w:rPr>
          <w:b w:val="0"/>
        </w:rPr>
      </w:pPr>
      <w:r>
        <w:rPr>
          <w:b w:val="0"/>
        </w:rPr>
        <w:t xml:space="preserve">Figure 3. </w:t>
      </w:r>
      <w:r w:rsidRPr="000A140F">
        <w:rPr>
          <w:b w:val="0"/>
        </w:rPr>
        <w:t>Convert JK-FF into D-FF</w:t>
      </w:r>
    </w:p>
    <w:p w14:paraId="0337D2D1" w14:textId="54E9D428" w:rsidR="00DD220F" w:rsidRDefault="00DD220F" w:rsidP="00283539">
      <w:pPr>
        <w:spacing w:line="360" w:lineRule="auto"/>
        <w:jc w:val="both"/>
        <w:rPr>
          <w:b w:val="0"/>
        </w:rPr>
      </w:pPr>
      <w:r w:rsidRPr="00DD220F">
        <w:rPr>
          <w:b w:val="0"/>
        </w:rPr>
        <w:t>Implement the circuit via simulation software and paste the result in here</w:t>
      </w:r>
    </w:p>
    <w:p w14:paraId="34501B96" w14:textId="634CFAEB" w:rsidR="00DD220F" w:rsidRDefault="00A131A7" w:rsidP="00283539">
      <w:pPr>
        <w:spacing w:line="360" w:lineRule="auto"/>
        <w:jc w:val="both"/>
        <w:rPr>
          <w:b w:val="0"/>
        </w:rPr>
      </w:pPr>
      <w:r w:rsidRPr="00A131A7">
        <w:rPr>
          <w:b w:val="0"/>
          <w:noProof/>
        </w:rPr>
        <w:drawing>
          <wp:inline distT="0" distB="0" distL="0" distR="0" wp14:anchorId="1B42ED67" wp14:editId="2803ED71">
            <wp:extent cx="5400675" cy="3347424"/>
            <wp:effectExtent l="0" t="0" r="0" b="5715"/>
            <wp:docPr id="905314115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314115" name="Picture 1" descr="A computer screen shot of a dia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11155" cy="335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8083B" w14:textId="5EF0AC27" w:rsidR="00DD220F" w:rsidRDefault="00DD220F" w:rsidP="00283539">
      <w:pPr>
        <w:spacing w:line="360" w:lineRule="auto"/>
        <w:jc w:val="both"/>
        <w:rPr>
          <w:b w:val="0"/>
        </w:rPr>
      </w:pPr>
    </w:p>
    <w:p w14:paraId="32B3B4AF" w14:textId="77777777" w:rsidR="00AA683F" w:rsidRDefault="00AA683F" w:rsidP="00283539">
      <w:pPr>
        <w:spacing w:line="360" w:lineRule="auto"/>
        <w:jc w:val="both"/>
        <w:rPr>
          <w:b w:val="0"/>
        </w:rPr>
      </w:pPr>
    </w:p>
    <w:p w14:paraId="09D8494F" w14:textId="77777777" w:rsidR="00AA683F" w:rsidRDefault="00AA683F" w:rsidP="00283539">
      <w:pPr>
        <w:spacing w:line="360" w:lineRule="auto"/>
        <w:jc w:val="both"/>
        <w:rPr>
          <w:b w:val="0"/>
        </w:rPr>
      </w:pPr>
    </w:p>
    <w:p w14:paraId="756417B5" w14:textId="77777777" w:rsidR="00AA683F" w:rsidRDefault="00AA683F" w:rsidP="00283539">
      <w:pPr>
        <w:spacing w:line="360" w:lineRule="auto"/>
        <w:jc w:val="both"/>
        <w:rPr>
          <w:b w:val="0"/>
        </w:rPr>
      </w:pPr>
    </w:p>
    <w:p w14:paraId="52094383" w14:textId="05C90AD2" w:rsidR="00DD220F" w:rsidRDefault="00860288" w:rsidP="00283539">
      <w:pPr>
        <w:spacing w:line="360" w:lineRule="auto"/>
        <w:jc w:val="both"/>
        <w:rPr>
          <w:b w:val="0"/>
        </w:rPr>
      </w:pPr>
      <w:r w:rsidRPr="00860288">
        <w:rPr>
          <w:b w:val="0"/>
        </w:rPr>
        <w:lastRenderedPageBreak/>
        <w:t>Make comment on the results</w:t>
      </w:r>
    </w:p>
    <w:p w14:paraId="046FDD12" w14:textId="53D2B486" w:rsidR="00DD220F" w:rsidRDefault="00423A18" w:rsidP="00283539">
      <w:pPr>
        <w:spacing w:line="360" w:lineRule="auto"/>
        <w:jc w:val="both"/>
        <w:rPr>
          <w:b w:val="0"/>
        </w:rPr>
      </w:pPr>
      <w:r>
        <w:t>By setting J=D and K=D' in a JK Flip-Flop, it behaves like a D Flip-Flop. This simplifies control since D Flip-Flop has only one input to manage, making it easier for circuit design and management.</w:t>
      </w:r>
    </w:p>
    <w:p w14:paraId="517A03A8" w14:textId="50EB3818" w:rsidR="00DD220F" w:rsidRDefault="00DD220F" w:rsidP="00283539">
      <w:pPr>
        <w:spacing w:line="360" w:lineRule="auto"/>
        <w:jc w:val="both"/>
        <w:rPr>
          <w:b w:val="0"/>
        </w:rPr>
      </w:pPr>
    </w:p>
    <w:p w14:paraId="16DCB532" w14:textId="1241C690" w:rsidR="00533043" w:rsidRPr="008B644B" w:rsidRDefault="00533043" w:rsidP="00533043">
      <w:pPr>
        <w:spacing w:line="360" w:lineRule="auto"/>
        <w:jc w:val="both"/>
        <w:rPr>
          <w:bCs w:val="0"/>
        </w:rPr>
      </w:pPr>
      <w:r>
        <w:rPr>
          <w:bCs w:val="0"/>
        </w:rPr>
        <w:t>2</w:t>
      </w:r>
      <w:r w:rsidRPr="008B644B">
        <w:rPr>
          <w:bCs w:val="0"/>
        </w:rPr>
        <w:t xml:space="preserve">. </w:t>
      </w:r>
      <w:r w:rsidR="00E41032" w:rsidRPr="00E41032">
        <w:rPr>
          <w:bCs w:val="0"/>
        </w:rPr>
        <w:t>Analy</w:t>
      </w:r>
      <w:r w:rsidR="00E41032">
        <w:rPr>
          <w:bCs w:val="0"/>
        </w:rPr>
        <w:t>z</w:t>
      </w:r>
      <w:r w:rsidR="00E41032" w:rsidRPr="00E41032">
        <w:rPr>
          <w:bCs w:val="0"/>
        </w:rPr>
        <w:t>e and design asynchronous counters</w:t>
      </w:r>
    </w:p>
    <w:p w14:paraId="437936EF" w14:textId="59601FB1" w:rsidR="005F1365" w:rsidRPr="005F1365" w:rsidRDefault="005F1365" w:rsidP="00533043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t>a. Implement an asynchronous up counter having M = 8 using J-K Flip Flop</w:t>
      </w:r>
    </w:p>
    <w:p w14:paraId="6AD3D86B" w14:textId="3EDD41EA" w:rsidR="00DD220F" w:rsidRDefault="005103A2" w:rsidP="00533043">
      <w:pPr>
        <w:spacing w:line="360" w:lineRule="auto"/>
        <w:jc w:val="both"/>
        <w:rPr>
          <w:b w:val="0"/>
        </w:rPr>
      </w:pPr>
      <w:r w:rsidRPr="005103A2">
        <w:rPr>
          <w:b w:val="0"/>
        </w:rPr>
        <w:t xml:space="preserve">Implement the </w:t>
      </w:r>
      <w:r w:rsidR="000A140F">
        <w:rPr>
          <w:b w:val="0"/>
        </w:rPr>
        <w:t>below</w:t>
      </w:r>
      <w:r w:rsidRPr="005103A2">
        <w:rPr>
          <w:b w:val="0"/>
        </w:rPr>
        <w:t xml:space="preserve"> circuit in </w:t>
      </w:r>
      <w:r w:rsidR="000A140F">
        <w:rPr>
          <w:b w:val="0"/>
        </w:rPr>
        <w:t>F</w:t>
      </w:r>
      <w:r w:rsidRPr="005103A2">
        <w:rPr>
          <w:b w:val="0"/>
        </w:rPr>
        <w:t xml:space="preserve">igure </w:t>
      </w:r>
      <w:r w:rsidR="000A140F">
        <w:rPr>
          <w:b w:val="0"/>
        </w:rPr>
        <w:t>4</w:t>
      </w:r>
      <w:r w:rsidRPr="005103A2">
        <w:rPr>
          <w:b w:val="0"/>
        </w:rPr>
        <w:t xml:space="preserve">. Control </w:t>
      </w:r>
      <w:r w:rsidRPr="00E54A75">
        <w:rPr>
          <w:position w:val="-4"/>
        </w:rPr>
        <w:object w:dxaOrig="380" w:dyaOrig="320" w14:anchorId="32A9F81D">
          <v:shape id="_x0000_i1033" type="#_x0000_t75" style="width:21.75pt;height:19pt" o:ole="">
            <v:imagedata r:id="rId24" o:title=""/>
          </v:shape>
          <o:OLEObject Type="Embed" ProgID="Equation.3" ShapeID="_x0000_i1033" DrawAspect="Content" ObjectID="_1778664570" r:id="rId25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697E3F49">
          <v:shape id="_x0000_i1034" type="#_x0000_t75" style="width:16.3pt;height:15.6pt" o:ole="">
            <v:imagedata r:id="rId26" o:title=""/>
          </v:shape>
          <o:OLEObject Type="Embed" ProgID="Equation.3" ShapeID="_x0000_i1034" DrawAspect="Content" ObjectID="_1778664571" r:id="rId27"/>
        </w:object>
      </w:r>
      <w:r w:rsidRPr="005103A2">
        <w:rPr>
          <w:b w:val="0"/>
        </w:rPr>
        <w:t>(SW2) to make the circuit operate.</w:t>
      </w:r>
    </w:p>
    <w:p w14:paraId="2F3DB000" w14:textId="678E4FFA" w:rsidR="00DD220F" w:rsidRDefault="005103A2" w:rsidP="00283539">
      <w:pPr>
        <w:spacing w:line="360" w:lineRule="auto"/>
        <w:jc w:val="both"/>
        <w:rPr>
          <w:b w:val="0"/>
        </w:rPr>
      </w:pPr>
      <w:r>
        <w:rPr>
          <w:noProof/>
        </w:rPr>
        <w:drawing>
          <wp:inline distT="0" distB="0" distL="0" distR="0" wp14:anchorId="6D43E23E" wp14:editId="58198EF6">
            <wp:extent cx="5760720" cy="2165350"/>
            <wp:effectExtent l="0" t="0" r="0" b="6350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F1724" w14:textId="30D2814F" w:rsidR="005103A2" w:rsidRDefault="000A140F" w:rsidP="000A140F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4</w:t>
      </w:r>
      <w:r w:rsidRPr="000A140F">
        <w:rPr>
          <w:b w:val="0"/>
        </w:rPr>
        <w:t>. Logic diagram</w:t>
      </w:r>
    </w:p>
    <w:p w14:paraId="20FCBD24" w14:textId="26032C2E" w:rsidR="005103A2" w:rsidRDefault="005103A2" w:rsidP="00283539">
      <w:pPr>
        <w:spacing w:line="360" w:lineRule="auto"/>
        <w:jc w:val="both"/>
        <w:rPr>
          <w:b w:val="0"/>
        </w:rPr>
      </w:pPr>
      <w:bookmarkStart w:id="1" w:name="_Hlk88389231"/>
      <w:r w:rsidRPr="005103A2">
        <w:rPr>
          <w:b w:val="0"/>
        </w:rPr>
        <w:t>Implement the circuit via simulation software and paste the result in here</w:t>
      </w:r>
    </w:p>
    <w:bookmarkEnd w:id="1"/>
    <w:p w14:paraId="62C2AB56" w14:textId="2DC37EE1" w:rsidR="005103A2" w:rsidRDefault="0094588F" w:rsidP="00283539">
      <w:pPr>
        <w:spacing w:line="360" w:lineRule="auto"/>
        <w:jc w:val="both"/>
        <w:rPr>
          <w:b w:val="0"/>
        </w:rPr>
      </w:pPr>
      <w:r w:rsidRPr="0094588F">
        <w:rPr>
          <w:b w:val="0"/>
          <w:noProof/>
        </w:rPr>
        <w:drawing>
          <wp:inline distT="0" distB="0" distL="0" distR="0" wp14:anchorId="3FE753C2" wp14:editId="191164CB">
            <wp:extent cx="5760720" cy="2722880"/>
            <wp:effectExtent l="0" t="0" r="0" b="1270"/>
            <wp:docPr id="61841303" name="Picture 1" descr="A computer screen shot of a computer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1303" name="Picture 1" descr="A computer screen shot of a computer circui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8EE8" w14:textId="336D2C14" w:rsidR="005103A2" w:rsidRDefault="005103A2" w:rsidP="00283539">
      <w:pPr>
        <w:spacing w:line="360" w:lineRule="auto"/>
        <w:jc w:val="both"/>
        <w:rPr>
          <w:b w:val="0"/>
        </w:rPr>
      </w:pPr>
    </w:p>
    <w:p w14:paraId="14344CE9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860288">
        <w:rPr>
          <w:b w:val="0"/>
        </w:rPr>
        <w:lastRenderedPageBreak/>
        <w:t>Make comment on the results</w:t>
      </w:r>
    </w:p>
    <w:p w14:paraId="363670A9" w14:textId="68D0F07A" w:rsidR="005103A2" w:rsidRDefault="00423A18" w:rsidP="00283539">
      <w:pPr>
        <w:spacing w:line="360" w:lineRule="auto"/>
        <w:jc w:val="both"/>
      </w:pPr>
      <w:r>
        <w:t>This asynchronous counter, designed with three JK Flip-flops, effectively counts from 0 to 7 upon receiving eight clock pulses. It exhibits the 'ripple' effect, where state changes sequentially propagate through the flip-flops. While simple and suitable for low-speed operations, it can present timing issues at higher speeds due to this ripple delay.</w:t>
      </w:r>
    </w:p>
    <w:p w14:paraId="08F2EF53" w14:textId="77777777" w:rsidR="00423A18" w:rsidRDefault="00423A18" w:rsidP="00283539">
      <w:pPr>
        <w:spacing w:line="360" w:lineRule="auto"/>
        <w:jc w:val="both"/>
        <w:rPr>
          <w:b w:val="0"/>
        </w:rPr>
      </w:pPr>
    </w:p>
    <w:p w14:paraId="744995E1" w14:textId="636D98FA" w:rsidR="005103A2" w:rsidRPr="005F1365" w:rsidRDefault="005103A2" w:rsidP="00283539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t>b. Design an asynchronous up counter having M = 6 by using J-K Flip Flop</w:t>
      </w:r>
    </w:p>
    <w:p w14:paraId="352EB1E7" w14:textId="06E24880" w:rsidR="005103A2" w:rsidRPr="000D13FF" w:rsidRDefault="005F1365" w:rsidP="00283539">
      <w:pPr>
        <w:spacing w:line="360" w:lineRule="auto"/>
        <w:jc w:val="both"/>
        <w:rPr>
          <w:b w:val="0"/>
        </w:rPr>
      </w:pPr>
      <w:r w:rsidRPr="000D13FF">
        <w:rPr>
          <w:b w:val="0"/>
        </w:rPr>
        <w:t>Show the way to make it (step by step)</w:t>
      </w:r>
    </w:p>
    <w:p w14:paraId="110C405C" w14:textId="77777777" w:rsidR="0094588F" w:rsidRPr="000D13FF" w:rsidRDefault="0094588F" w:rsidP="00283539">
      <w:pPr>
        <w:spacing w:line="360" w:lineRule="auto"/>
        <w:jc w:val="both"/>
        <w:rPr>
          <w:b w:val="0"/>
        </w:rPr>
      </w:pPr>
      <w:r w:rsidRPr="000D13FF">
        <w:rPr>
          <w:b w:val="0"/>
        </w:rPr>
        <w:t xml:space="preserve">Step 1: Determine the flip-flops will be used for given M=6 </w:t>
      </w:r>
    </w:p>
    <w:p w14:paraId="76F7F4B3" w14:textId="3713E385" w:rsidR="005F1365" w:rsidRDefault="0094588F" w:rsidP="00283539">
      <w:pPr>
        <w:spacing w:line="360" w:lineRule="auto"/>
        <w:jc w:val="both"/>
        <w:rPr>
          <w:b w:val="0"/>
        </w:rPr>
      </w:pPr>
      <w:r w:rsidRPr="000D13FF">
        <w:rPr>
          <w:b w:val="0"/>
        </w:rPr>
        <w:t>MOD-N: counter contains N-states =&gt; 5 states run form 0-5</w:t>
      </w:r>
    </w:p>
    <w:p w14:paraId="27F28F1D" w14:textId="77777777" w:rsidR="00AA683F" w:rsidRPr="000D13FF" w:rsidRDefault="00AA683F" w:rsidP="00283539">
      <w:pPr>
        <w:spacing w:line="360" w:lineRule="auto"/>
        <w:jc w:val="both"/>
        <w:rPr>
          <w:b w:val="0"/>
        </w:rPr>
      </w:pPr>
    </w:p>
    <w:p w14:paraId="7E0C3A87" w14:textId="77777777" w:rsidR="00DD220F" w:rsidRPr="000D13FF" w:rsidRDefault="00DD220F" w:rsidP="00283539">
      <w:pPr>
        <w:spacing w:line="360" w:lineRule="auto"/>
        <w:jc w:val="both"/>
        <w:rPr>
          <w:b w:val="0"/>
        </w:rPr>
      </w:pPr>
    </w:p>
    <w:p w14:paraId="28D8585B" w14:textId="77777777" w:rsidR="0094588F" w:rsidRPr="000D13FF" w:rsidRDefault="0094588F" w:rsidP="00283539">
      <w:pPr>
        <w:spacing w:line="360" w:lineRule="auto"/>
        <w:jc w:val="both"/>
        <w:rPr>
          <w:b w:val="0"/>
        </w:rPr>
      </w:pPr>
      <w:r w:rsidRPr="000D13FF">
        <w:rPr>
          <w:b w:val="0"/>
        </w:rPr>
        <w:t xml:space="preserve">For these given values, so we need at least 3 Flip-Flops . </w:t>
      </w:r>
    </w:p>
    <w:p w14:paraId="4E90902E" w14:textId="77777777" w:rsidR="000D13FF" w:rsidRPr="000D13FF" w:rsidRDefault="0094588F" w:rsidP="00283539">
      <w:pPr>
        <w:spacing w:line="360" w:lineRule="auto"/>
        <w:jc w:val="both"/>
        <w:rPr>
          <w:b w:val="0"/>
        </w:rPr>
      </w:pPr>
      <w:r w:rsidRPr="000D13FF">
        <w:rPr>
          <w:b w:val="0"/>
        </w:rPr>
        <w:t xml:space="preserve">Step 2: Determine the number of states of MOD-6: 000-001-010-011-100-101-back to 000. We force 110 to be 000 =&gt; Q2’Q1’Q’ </w:t>
      </w:r>
    </w:p>
    <w:p w14:paraId="7FA2324C" w14:textId="516C9B59" w:rsidR="0094588F" w:rsidRPr="000D13FF" w:rsidRDefault="0094588F" w:rsidP="00283539">
      <w:pPr>
        <w:spacing w:line="360" w:lineRule="auto"/>
        <w:jc w:val="both"/>
        <w:rPr>
          <w:b w:val="0"/>
        </w:rPr>
      </w:pPr>
      <w:r w:rsidRPr="000D13FF">
        <w:rPr>
          <w:b w:val="0"/>
        </w:rPr>
        <w:t>Step 3: Write the truth table of MOD-6 asynchronous count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0D13FF" w14:paraId="728A3DEB" w14:textId="77777777" w:rsidTr="000D13FF">
        <w:tc>
          <w:tcPr>
            <w:tcW w:w="2265" w:type="dxa"/>
          </w:tcPr>
          <w:p w14:paraId="3696A6EB" w14:textId="5503EC80" w:rsidR="000D13FF" w:rsidRDefault="000D13FF" w:rsidP="00283539">
            <w:pPr>
              <w:spacing w:line="360" w:lineRule="auto"/>
              <w:jc w:val="both"/>
            </w:pPr>
            <w:r>
              <w:t>Decimal number</w:t>
            </w:r>
          </w:p>
        </w:tc>
        <w:tc>
          <w:tcPr>
            <w:tcW w:w="2265" w:type="dxa"/>
          </w:tcPr>
          <w:p w14:paraId="4C8E5B9D" w14:textId="184E37DB" w:rsidR="000D13FF" w:rsidRPr="000D13FF" w:rsidRDefault="000D13FF" w:rsidP="00283539">
            <w:pPr>
              <w:spacing w:line="360" w:lineRule="auto"/>
              <w:jc w:val="both"/>
              <w:rPr>
                <w:vertAlign w:val="subscript"/>
              </w:rPr>
            </w:pPr>
            <w:r>
              <w:t>Q</w:t>
            </w:r>
            <w:r>
              <w:rPr>
                <w:vertAlign w:val="subscript"/>
              </w:rPr>
              <w:t>1</w:t>
            </w:r>
          </w:p>
        </w:tc>
        <w:tc>
          <w:tcPr>
            <w:tcW w:w="2266" w:type="dxa"/>
          </w:tcPr>
          <w:p w14:paraId="0C5D7280" w14:textId="3A2F8A25" w:rsidR="000D13FF" w:rsidRPr="000D13FF" w:rsidRDefault="000D13FF" w:rsidP="00283539">
            <w:pPr>
              <w:spacing w:line="360" w:lineRule="auto"/>
              <w:jc w:val="both"/>
              <w:rPr>
                <w:vertAlign w:val="subscript"/>
              </w:rPr>
            </w:pPr>
            <w:r>
              <w:t>Q</w:t>
            </w:r>
            <w:r>
              <w:rPr>
                <w:vertAlign w:val="subscript"/>
              </w:rPr>
              <w:t>2</w:t>
            </w:r>
          </w:p>
        </w:tc>
        <w:tc>
          <w:tcPr>
            <w:tcW w:w="2266" w:type="dxa"/>
          </w:tcPr>
          <w:p w14:paraId="77FE5184" w14:textId="65C06BE5" w:rsidR="000D13FF" w:rsidRPr="000D13FF" w:rsidRDefault="000D13FF" w:rsidP="00283539">
            <w:pPr>
              <w:spacing w:line="360" w:lineRule="auto"/>
              <w:jc w:val="both"/>
              <w:rPr>
                <w:vertAlign w:val="subscript"/>
              </w:rPr>
            </w:pPr>
            <w:r>
              <w:t>Q</w:t>
            </w:r>
            <w:r>
              <w:rPr>
                <w:vertAlign w:val="subscript"/>
              </w:rPr>
              <w:t>3</w:t>
            </w:r>
          </w:p>
        </w:tc>
      </w:tr>
      <w:tr w:rsidR="000D13FF" w14:paraId="49916F4B" w14:textId="77777777" w:rsidTr="000D13FF">
        <w:tc>
          <w:tcPr>
            <w:tcW w:w="2265" w:type="dxa"/>
          </w:tcPr>
          <w:p w14:paraId="3C766213" w14:textId="4CD37EE3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5" w:type="dxa"/>
          </w:tcPr>
          <w:p w14:paraId="249D3691" w14:textId="76F65662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3E430CFA" w14:textId="635CE1AA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2D55A46B" w14:textId="7D4A1E88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</w:tr>
      <w:tr w:rsidR="000D13FF" w14:paraId="0EEC576A" w14:textId="77777777" w:rsidTr="000D13FF">
        <w:tc>
          <w:tcPr>
            <w:tcW w:w="2265" w:type="dxa"/>
          </w:tcPr>
          <w:p w14:paraId="6B676297" w14:textId="68B7B54F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  <w:tc>
          <w:tcPr>
            <w:tcW w:w="2265" w:type="dxa"/>
          </w:tcPr>
          <w:p w14:paraId="783E2C98" w14:textId="1F823734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0441B93C" w14:textId="530664BA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686BE991" w14:textId="041B7D84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</w:tr>
      <w:tr w:rsidR="000D13FF" w14:paraId="1B646BE1" w14:textId="77777777" w:rsidTr="000D13FF">
        <w:tc>
          <w:tcPr>
            <w:tcW w:w="2265" w:type="dxa"/>
          </w:tcPr>
          <w:p w14:paraId="1BE23B07" w14:textId="6AB398A6" w:rsidR="000D13FF" w:rsidRDefault="000D13FF" w:rsidP="00283539">
            <w:pPr>
              <w:spacing w:line="360" w:lineRule="auto"/>
              <w:jc w:val="both"/>
            </w:pPr>
            <w:r>
              <w:t>2</w:t>
            </w:r>
          </w:p>
        </w:tc>
        <w:tc>
          <w:tcPr>
            <w:tcW w:w="2265" w:type="dxa"/>
          </w:tcPr>
          <w:p w14:paraId="50FF33E3" w14:textId="618C79AA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69767C14" w14:textId="375322EA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  <w:tc>
          <w:tcPr>
            <w:tcW w:w="2266" w:type="dxa"/>
          </w:tcPr>
          <w:p w14:paraId="01830BB2" w14:textId="2DAAD392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</w:tr>
      <w:tr w:rsidR="000D13FF" w14:paraId="31329D64" w14:textId="77777777" w:rsidTr="000D13FF">
        <w:tc>
          <w:tcPr>
            <w:tcW w:w="2265" w:type="dxa"/>
          </w:tcPr>
          <w:p w14:paraId="768B63C3" w14:textId="67A8AD96" w:rsidR="000D13FF" w:rsidRDefault="000D13FF" w:rsidP="00283539">
            <w:pPr>
              <w:spacing w:line="360" w:lineRule="auto"/>
              <w:jc w:val="both"/>
            </w:pPr>
            <w:r>
              <w:t>3</w:t>
            </w:r>
          </w:p>
        </w:tc>
        <w:tc>
          <w:tcPr>
            <w:tcW w:w="2265" w:type="dxa"/>
          </w:tcPr>
          <w:p w14:paraId="5C7F310D" w14:textId="65245C4D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1689B60A" w14:textId="0B6F41B4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  <w:tc>
          <w:tcPr>
            <w:tcW w:w="2266" w:type="dxa"/>
          </w:tcPr>
          <w:p w14:paraId="3C1949D7" w14:textId="0D835EBC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</w:tr>
      <w:tr w:rsidR="000D13FF" w14:paraId="5B284EE3" w14:textId="77777777" w:rsidTr="000D13FF">
        <w:tc>
          <w:tcPr>
            <w:tcW w:w="2265" w:type="dxa"/>
          </w:tcPr>
          <w:p w14:paraId="7DCCC876" w14:textId="4D182EAE" w:rsidR="000D13FF" w:rsidRDefault="000D13FF" w:rsidP="00283539">
            <w:pPr>
              <w:spacing w:line="360" w:lineRule="auto"/>
              <w:jc w:val="both"/>
            </w:pPr>
            <w:r>
              <w:t>4</w:t>
            </w:r>
          </w:p>
        </w:tc>
        <w:tc>
          <w:tcPr>
            <w:tcW w:w="2265" w:type="dxa"/>
          </w:tcPr>
          <w:p w14:paraId="34334D7B" w14:textId="3EF5E53E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  <w:tc>
          <w:tcPr>
            <w:tcW w:w="2266" w:type="dxa"/>
          </w:tcPr>
          <w:p w14:paraId="2F302FD7" w14:textId="46384FEF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66A821DF" w14:textId="03D60BD9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</w:tr>
      <w:tr w:rsidR="000D13FF" w14:paraId="11C53F72" w14:textId="77777777" w:rsidTr="000D13FF">
        <w:tc>
          <w:tcPr>
            <w:tcW w:w="2265" w:type="dxa"/>
          </w:tcPr>
          <w:p w14:paraId="7A04CCC0" w14:textId="72B8F6FC" w:rsidR="000D13FF" w:rsidRDefault="000D13FF" w:rsidP="00283539">
            <w:pPr>
              <w:spacing w:line="360" w:lineRule="auto"/>
              <w:jc w:val="both"/>
            </w:pPr>
            <w:r>
              <w:t>5</w:t>
            </w:r>
          </w:p>
        </w:tc>
        <w:tc>
          <w:tcPr>
            <w:tcW w:w="2265" w:type="dxa"/>
          </w:tcPr>
          <w:p w14:paraId="252FDC1C" w14:textId="7A684B3E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  <w:tc>
          <w:tcPr>
            <w:tcW w:w="2266" w:type="dxa"/>
          </w:tcPr>
          <w:p w14:paraId="381BE97A" w14:textId="795F70D7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266" w:type="dxa"/>
          </w:tcPr>
          <w:p w14:paraId="21D8B5DA" w14:textId="45912420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</w:tr>
      <w:tr w:rsidR="000D13FF" w14:paraId="339B953C" w14:textId="77777777" w:rsidTr="000D13FF">
        <w:tc>
          <w:tcPr>
            <w:tcW w:w="2265" w:type="dxa"/>
          </w:tcPr>
          <w:p w14:paraId="30636792" w14:textId="3CE819BB" w:rsidR="000D13FF" w:rsidRDefault="000D13FF" w:rsidP="00283539">
            <w:pPr>
              <w:spacing w:line="360" w:lineRule="auto"/>
              <w:jc w:val="both"/>
            </w:pPr>
            <w:r>
              <w:t>6</w:t>
            </w:r>
          </w:p>
        </w:tc>
        <w:tc>
          <w:tcPr>
            <w:tcW w:w="2265" w:type="dxa"/>
          </w:tcPr>
          <w:p w14:paraId="70892188" w14:textId="0E1B93EB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  <w:tc>
          <w:tcPr>
            <w:tcW w:w="2266" w:type="dxa"/>
          </w:tcPr>
          <w:p w14:paraId="57D841E9" w14:textId="5D78F352" w:rsidR="000D13FF" w:rsidRDefault="000D13FF" w:rsidP="00283539">
            <w:pPr>
              <w:spacing w:line="360" w:lineRule="auto"/>
              <w:jc w:val="both"/>
            </w:pPr>
            <w:r>
              <w:t>1</w:t>
            </w:r>
          </w:p>
        </w:tc>
        <w:tc>
          <w:tcPr>
            <w:tcW w:w="2266" w:type="dxa"/>
          </w:tcPr>
          <w:p w14:paraId="1E6569E1" w14:textId="6C23C47A" w:rsidR="000D13FF" w:rsidRDefault="000D13FF" w:rsidP="00283539">
            <w:pPr>
              <w:spacing w:line="360" w:lineRule="auto"/>
              <w:jc w:val="both"/>
            </w:pPr>
            <w:r>
              <w:t>0</w:t>
            </w:r>
          </w:p>
        </w:tc>
      </w:tr>
      <w:tr w:rsidR="000D13FF" w14:paraId="45E2588F" w14:textId="77777777" w:rsidTr="000D13FF">
        <w:tc>
          <w:tcPr>
            <w:tcW w:w="2265" w:type="dxa"/>
          </w:tcPr>
          <w:p w14:paraId="26CE3CC4" w14:textId="772C3B92" w:rsidR="000D13FF" w:rsidRDefault="000D13FF" w:rsidP="00283539">
            <w:pPr>
              <w:spacing w:line="360" w:lineRule="auto"/>
              <w:jc w:val="both"/>
            </w:pPr>
            <w:r>
              <w:t>SET to 0</w:t>
            </w:r>
          </w:p>
        </w:tc>
        <w:tc>
          <w:tcPr>
            <w:tcW w:w="2265" w:type="dxa"/>
          </w:tcPr>
          <w:p w14:paraId="50FE0378" w14:textId="181FAEFC" w:rsidR="000D13FF" w:rsidRDefault="000D13FF" w:rsidP="00283539">
            <w:pPr>
              <w:spacing w:line="360" w:lineRule="auto"/>
              <w:jc w:val="both"/>
            </w:pPr>
            <w:r>
              <w:t>Q1`</w:t>
            </w:r>
          </w:p>
        </w:tc>
        <w:tc>
          <w:tcPr>
            <w:tcW w:w="2266" w:type="dxa"/>
          </w:tcPr>
          <w:p w14:paraId="3BD7EB62" w14:textId="2451A2AB" w:rsidR="000D13FF" w:rsidRDefault="000D13FF" w:rsidP="00283539">
            <w:pPr>
              <w:spacing w:line="360" w:lineRule="auto"/>
              <w:jc w:val="both"/>
            </w:pPr>
            <w:r>
              <w:t>Q2`</w:t>
            </w:r>
          </w:p>
        </w:tc>
        <w:tc>
          <w:tcPr>
            <w:tcW w:w="2266" w:type="dxa"/>
          </w:tcPr>
          <w:p w14:paraId="656DF1CE" w14:textId="0DDABED9" w:rsidR="000D13FF" w:rsidRDefault="000D13FF" w:rsidP="00283539">
            <w:pPr>
              <w:spacing w:line="360" w:lineRule="auto"/>
              <w:jc w:val="both"/>
            </w:pPr>
            <w:r>
              <w:t>Q3`</w:t>
            </w:r>
          </w:p>
        </w:tc>
      </w:tr>
    </w:tbl>
    <w:p w14:paraId="5961DAA0" w14:textId="77777777" w:rsidR="0094588F" w:rsidRDefault="0094588F" w:rsidP="00283539">
      <w:pPr>
        <w:spacing w:line="360" w:lineRule="auto"/>
        <w:jc w:val="both"/>
      </w:pPr>
    </w:p>
    <w:p w14:paraId="396FC79A" w14:textId="4FDD5FBF" w:rsidR="000D13FF" w:rsidRDefault="000D13FF" w:rsidP="00283539">
      <w:pPr>
        <w:spacing w:line="360" w:lineRule="auto"/>
        <w:jc w:val="both"/>
      </w:pPr>
      <w:r>
        <w:t>Y = Q1` + Q2` + Q3`</w:t>
      </w:r>
    </w:p>
    <w:p w14:paraId="4C229389" w14:textId="77777777" w:rsidR="000D13FF" w:rsidRDefault="000D13FF" w:rsidP="00283539">
      <w:pPr>
        <w:spacing w:line="360" w:lineRule="auto"/>
        <w:jc w:val="both"/>
      </w:pPr>
    </w:p>
    <w:p w14:paraId="1CEEA687" w14:textId="77777777" w:rsidR="00AA683F" w:rsidRDefault="00AA683F" w:rsidP="00283539">
      <w:pPr>
        <w:spacing w:line="360" w:lineRule="auto"/>
        <w:jc w:val="both"/>
      </w:pPr>
    </w:p>
    <w:p w14:paraId="6628B0E7" w14:textId="6CE6AD06" w:rsidR="000D13FF" w:rsidRDefault="000D13FF" w:rsidP="00283539">
      <w:pPr>
        <w:spacing w:line="360" w:lineRule="auto"/>
        <w:jc w:val="both"/>
      </w:pPr>
      <w:r>
        <w:lastRenderedPageBreak/>
        <w:t>Step 4: Using logic gate to implement the circuit</w:t>
      </w:r>
    </w:p>
    <w:p w14:paraId="61A15EA8" w14:textId="77777777" w:rsidR="000D13FF" w:rsidRPr="0094588F" w:rsidRDefault="000D13FF" w:rsidP="00283539">
      <w:pPr>
        <w:spacing w:line="360" w:lineRule="auto"/>
        <w:jc w:val="both"/>
      </w:pPr>
    </w:p>
    <w:p w14:paraId="5FFFF246" w14:textId="06B93DE2" w:rsidR="00DD220F" w:rsidRDefault="005F1365" w:rsidP="005F1365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7F5171FB" w14:textId="1621B1F1" w:rsidR="000D13FF" w:rsidRDefault="00314CFD" w:rsidP="005F1365">
      <w:pPr>
        <w:spacing w:line="360" w:lineRule="auto"/>
        <w:jc w:val="both"/>
      </w:pPr>
      <w:r w:rsidRPr="00314CFD">
        <w:drawing>
          <wp:inline distT="0" distB="0" distL="0" distR="0" wp14:anchorId="25B428F8" wp14:editId="053D0DD4">
            <wp:extent cx="5760720" cy="3611880"/>
            <wp:effectExtent l="0" t="0" r="0" b="7620"/>
            <wp:docPr id="94882271" name="Picture 1" descr="A computer screen shot of a computer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82271" name="Picture 1" descr="A computer screen shot of a computer circui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71294" w14:textId="390838DE" w:rsidR="00AA683F" w:rsidRDefault="00AA683F" w:rsidP="005F1365">
      <w:pPr>
        <w:spacing w:line="360" w:lineRule="auto"/>
        <w:jc w:val="both"/>
      </w:pPr>
      <w:r>
        <w:tab/>
      </w:r>
      <w:r w:rsidR="00D45825">
        <w:tab/>
      </w:r>
    </w:p>
    <w:p w14:paraId="1D8A12C6" w14:textId="3AB2FFF4" w:rsidR="00AA683F" w:rsidRPr="00AA683F" w:rsidRDefault="00AA683F" w:rsidP="005F1365">
      <w:pPr>
        <w:spacing w:line="360" w:lineRule="auto"/>
        <w:jc w:val="both"/>
        <w:rPr>
          <w:b w:val="0"/>
          <w:bCs w:val="0"/>
        </w:rPr>
      </w:pPr>
      <w:r w:rsidRPr="00AA683F">
        <w:rPr>
          <w:b w:val="0"/>
          <w:bCs w:val="0"/>
        </w:rPr>
        <w:t>M</w:t>
      </w:r>
      <w:r w:rsidRPr="00AA683F">
        <w:rPr>
          <w:b w:val="0"/>
          <w:bCs w:val="0"/>
        </w:rPr>
        <w:t>ake comments on the results:</w:t>
      </w:r>
    </w:p>
    <w:p w14:paraId="0BD091DC" w14:textId="54FEEAFA" w:rsidR="005F1365" w:rsidRDefault="0094588F" w:rsidP="005F1365">
      <w:pPr>
        <w:spacing w:line="360" w:lineRule="auto"/>
        <w:jc w:val="both"/>
        <w:rPr>
          <w:b w:val="0"/>
        </w:rPr>
      </w:pPr>
      <w:r>
        <w:t>The implementation of an asynchronous up counter with M=6 using three JK Flip-Flops is successful. The counter effectively cycles through states, counting from 0 to 5 in binary, and resets when reaching state 6. This demonstrates the correct operation of the MOD-6 counter.</w:t>
      </w:r>
    </w:p>
    <w:p w14:paraId="38ECEB3C" w14:textId="74093270" w:rsidR="005F1365" w:rsidRDefault="005F1365" w:rsidP="005F1365">
      <w:pPr>
        <w:spacing w:line="360" w:lineRule="auto"/>
        <w:jc w:val="both"/>
        <w:rPr>
          <w:b w:val="0"/>
        </w:rPr>
      </w:pPr>
    </w:p>
    <w:p w14:paraId="16341E76" w14:textId="6F713470" w:rsidR="005F1365" w:rsidRPr="005F1365" w:rsidRDefault="005F1365" w:rsidP="005F1365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5F1365">
        <w:rPr>
          <w:bCs w:val="0"/>
        </w:rPr>
        <w:t>. Implement an asynchronous 3-bit down counter having M = 8</w:t>
      </w:r>
      <w:r w:rsidR="000A140F">
        <w:rPr>
          <w:bCs w:val="0"/>
        </w:rPr>
        <w:t xml:space="preserve"> </w:t>
      </w:r>
      <w:r w:rsidR="000A140F" w:rsidRPr="000A140F">
        <w:rPr>
          <w:bCs w:val="0"/>
        </w:rPr>
        <w:t>by using J-K Flip Flop</w:t>
      </w:r>
    </w:p>
    <w:p w14:paraId="1FE0E422" w14:textId="1D256682" w:rsidR="005F1365" w:rsidRDefault="000A140F" w:rsidP="005F1365">
      <w:pPr>
        <w:spacing w:line="360" w:lineRule="auto"/>
        <w:jc w:val="both"/>
        <w:rPr>
          <w:b w:val="0"/>
        </w:rPr>
      </w:pPr>
      <w:r w:rsidRPr="000A140F">
        <w:rPr>
          <w:b w:val="0"/>
        </w:rPr>
        <w:t xml:space="preserve">Implement the </w:t>
      </w:r>
      <w:r w:rsidR="00146BB1">
        <w:rPr>
          <w:b w:val="0"/>
        </w:rPr>
        <w:t>below</w:t>
      </w:r>
      <w:r w:rsidRPr="000A140F">
        <w:rPr>
          <w:b w:val="0"/>
        </w:rPr>
        <w:t xml:space="preserve"> circuit shown in </w:t>
      </w:r>
      <w:r w:rsidR="00146BB1">
        <w:rPr>
          <w:b w:val="0"/>
        </w:rPr>
        <w:t xml:space="preserve">Figure 5. </w:t>
      </w:r>
      <w:r w:rsidRPr="000A140F">
        <w:rPr>
          <w:b w:val="0"/>
        </w:rPr>
        <w:t xml:space="preserve">The </w:t>
      </w:r>
      <w:r w:rsidR="00146BB1" w:rsidRPr="00E54A75">
        <w:rPr>
          <w:position w:val="-4"/>
        </w:rPr>
        <w:object w:dxaOrig="380" w:dyaOrig="320" w14:anchorId="33E20738">
          <v:shape id="_x0000_i1035" type="#_x0000_t75" style="width:21.75pt;height:19pt" o:ole="">
            <v:imagedata r:id="rId24" o:title=""/>
          </v:shape>
          <o:OLEObject Type="Embed" ProgID="Equation.3" ShapeID="_x0000_i1035" DrawAspect="Content" ObjectID="_1778664572" r:id="rId31"/>
        </w:object>
      </w:r>
      <w:r w:rsidR="00146BB1" w:rsidRPr="005103A2">
        <w:rPr>
          <w:b w:val="0"/>
        </w:rPr>
        <w:t xml:space="preserve"> (SW1) and </w:t>
      </w:r>
      <w:r w:rsidR="00146BB1" w:rsidRPr="00E54A75">
        <w:rPr>
          <w:position w:val="-6"/>
        </w:rPr>
        <w:object w:dxaOrig="360" w:dyaOrig="340" w14:anchorId="013BBDDF">
          <v:shape id="_x0000_i1036" type="#_x0000_t75" style="width:16.3pt;height:15.6pt" o:ole="">
            <v:imagedata r:id="rId26" o:title=""/>
          </v:shape>
          <o:OLEObject Type="Embed" ProgID="Equation.3" ShapeID="_x0000_i1036" DrawAspect="Content" ObjectID="_1778664573" r:id="rId32"/>
        </w:object>
      </w:r>
      <w:r w:rsidR="00146BB1" w:rsidRPr="005103A2">
        <w:rPr>
          <w:b w:val="0"/>
        </w:rPr>
        <w:t>(SW2</w:t>
      </w:r>
      <w:r w:rsidR="00146BB1">
        <w:rPr>
          <w:b w:val="0"/>
        </w:rPr>
        <w:t xml:space="preserve">) </w:t>
      </w:r>
      <w:r w:rsidRPr="000A140F">
        <w:rPr>
          <w:b w:val="0"/>
        </w:rPr>
        <w:t>inputs are in the appropriate states to make the circuit operate:</w:t>
      </w:r>
    </w:p>
    <w:p w14:paraId="40B7D92C" w14:textId="3D1AC69B" w:rsidR="005F1365" w:rsidRDefault="000A140F" w:rsidP="005F1365">
      <w:pPr>
        <w:spacing w:line="360" w:lineRule="auto"/>
        <w:jc w:val="both"/>
        <w:rPr>
          <w:b w:val="0"/>
        </w:rPr>
      </w:pPr>
      <w:r>
        <w:rPr>
          <w:noProof/>
        </w:rPr>
        <w:lastRenderedPageBreak/>
        <w:drawing>
          <wp:inline distT="0" distB="0" distL="0" distR="0" wp14:anchorId="66985984" wp14:editId="7D352C21">
            <wp:extent cx="5760720" cy="2179955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F43" w14:textId="778A9203" w:rsidR="00146BB1" w:rsidRDefault="00146BB1" w:rsidP="00AA683F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5</w:t>
      </w:r>
      <w:r w:rsidRPr="000A140F">
        <w:rPr>
          <w:b w:val="0"/>
        </w:rPr>
        <w:t>. Logic diagram</w:t>
      </w:r>
    </w:p>
    <w:p w14:paraId="17DA755C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44073B8D" w14:textId="0423E667" w:rsidR="005F1365" w:rsidRPr="005F1365" w:rsidRDefault="00B7747C" w:rsidP="005F1365">
      <w:pPr>
        <w:spacing w:line="360" w:lineRule="auto"/>
        <w:jc w:val="both"/>
        <w:rPr>
          <w:b w:val="0"/>
        </w:rPr>
      </w:pPr>
      <w:r w:rsidRPr="00B7747C">
        <w:rPr>
          <w:b w:val="0"/>
        </w:rPr>
        <w:drawing>
          <wp:inline distT="0" distB="0" distL="0" distR="0" wp14:anchorId="704ABA55" wp14:editId="17EBAC22">
            <wp:extent cx="5460521" cy="2903008"/>
            <wp:effectExtent l="0" t="0" r="6985" b="0"/>
            <wp:docPr id="1359090940" name="Picture 1" descr="A computer screen shot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9090940" name="Picture 1" descr="A computer screen shot of a circui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67647" cy="2906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25AAF" w14:textId="530DB2D5" w:rsidR="006F452C" w:rsidRPr="00B7747C" w:rsidRDefault="006F452C" w:rsidP="007B31A2"/>
    <w:p w14:paraId="3E433A37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8A6D288" w14:textId="07342C0D" w:rsidR="007B31A2" w:rsidRPr="00AA683F" w:rsidRDefault="00AA683F" w:rsidP="007B31A2">
      <w:r>
        <w:t>The asynchronous 3-bit down counter effectively counts from 7 to 0 using three JK Flip-Flops. This design is successful in creating a ripple effect where changes in state propagate through the flip-flops.</w:t>
      </w:r>
    </w:p>
    <w:p w14:paraId="458843B9" w14:textId="179AFA02" w:rsidR="007B31A2" w:rsidRDefault="007B31A2" w:rsidP="007B31A2">
      <w:pPr>
        <w:rPr>
          <w:b w:val="0"/>
        </w:rPr>
      </w:pPr>
    </w:p>
    <w:p w14:paraId="2F75E47C" w14:textId="58CB4701" w:rsidR="007B31A2" w:rsidRDefault="007B31A2" w:rsidP="007B31A2">
      <w:pPr>
        <w:rPr>
          <w:b w:val="0"/>
        </w:rPr>
      </w:pPr>
    </w:p>
    <w:p w14:paraId="011EC94D" w14:textId="3F52DB48" w:rsidR="00146BB1" w:rsidRPr="005F1365" w:rsidRDefault="00146BB1" w:rsidP="00146BB1">
      <w:pPr>
        <w:spacing w:line="360" w:lineRule="auto"/>
        <w:jc w:val="both"/>
        <w:rPr>
          <w:bCs w:val="0"/>
        </w:rPr>
      </w:pPr>
      <w:r>
        <w:rPr>
          <w:bCs w:val="0"/>
        </w:rPr>
        <w:t>d</w:t>
      </w:r>
      <w:r w:rsidRPr="005F1365">
        <w:rPr>
          <w:bCs w:val="0"/>
        </w:rPr>
        <w:t xml:space="preserve">. </w:t>
      </w:r>
      <w:r w:rsidRPr="00146BB1">
        <w:rPr>
          <w:bCs w:val="0"/>
        </w:rPr>
        <w:t>Implement an asynchronous 3-bit counter having M = 8, with a control for up/down counting</w:t>
      </w:r>
      <w:r>
        <w:rPr>
          <w:bCs w:val="0"/>
        </w:rPr>
        <w:t>.</w:t>
      </w:r>
    </w:p>
    <w:p w14:paraId="15C6916A" w14:textId="7E3EA4B5" w:rsidR="00146BB1" w:rsidRPr="00146BB1" w:rsidRDefault="00146BB1" w:rsidP="00146BB1">
      <w:pPr>
        <w:spacing w:line="360" w:lineRule="auto"/>
        <w:jc w:val="both"/>
        <w:rPr>
          <w:b w:val="0"/>
        </w:rPr>
      </w:pPr>
      <w:r w:rsidRPr="000A140F">
        <w:rPr>
          <w:b w:val="0"/>
        </w:rPr>
        <w:t xml:space="preserve">Implement the </w:t>
      </w:r>
      <w:r w:rsidR="004F41B0">
        <w:rPr>
          <w:b w:val="0"/>
        </w:rPr>
        <w:t>below</w:t>
      </w:r>
      <w:r w:rsidRPr="000A140F">
        <w:rPr>
          <w:b w:val="0"/>
        </w:rPr>
        <w:t xml:space="preserve"> circuit shown in </w:t>
      </w:r>
      <w:r>
        <w:rPr>
          <w:b w:val="0"/>
        </w:rPr>
        <w:t xml:space="preserve">Figure 6. </w:t>
      </w:r>
      <w:r w:rsidRPr="000A140F">
        <w:rPr>
          <w:b w:val="0"/>
        </w:rPr>
        <w:t xml:space="preserve">The </w:t>
      </w:r>
      <w:r w:rsidRPr="00E54A75">
        <w:rPr>
          <w:position w:val="-4"/>
        </w:rPr>
        <w:object w:dxaOrig="380" w:dyaOrig="320" w14:anchorId="3872D5AD">
          <v:shape id="_x0000_i1037" type="#_x0000_t75" style="width:21.75pt;height:19pt" o:ole="">
            <v:imagedata r:id="rId24" o:title=""/>
          </v:shape>
          <o:OLEObject Type="Embed" ProgID="Equation.3" ShapeID="_x0000_i1037" DrawAspect="Content" ObjectID="_1778664574" r:id="rId35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287C2FC8">
          <v:shape id="_x0000_i1038" type="#_x0000_t75" style="width:16.3pt;height:15.6pt" o:ole="">
            <v:imagedata r:id="rId26" o:title=""/>
          </v:shape>
          <o:OLEObject Type="Embed" ProgID="Equation.3" ShapeID="_x0000_i1038" DrawAspect="Content" ObjectID="_1778664575" r:id="rId36"/>
        </w:object>
      </w:r>
      <w:r w:rsidRPr="005103A2">
        <w:rPr>
          <w:b w:val="0"/>
        </w:rPr>
        <w:t>(SW2</w:t>
      </w:r>
      <w:r>
        <w:rPr>
          <w:b w:val="0"/>
        </w:rPr>
        <w:t xml:space="preserve">) </w:t>
      </w:r>
      <w:r w:rsidRPr="000A140F">
        <w:rPr>
          <w:b w:val="0"/>
        </w:rPr>
        <w:t>inputs are in the appropriate states to make the circuit operate:</w:t>
      </w:r>
    </w:p>
    <w:p w14:paraId="35A2D26A" w14:textId="54DBDA3E" w:rsidR="009A2C61" w:rsidRDefault="0098471C" w:rsidP="00B07B2F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lastRenderedPageBreak/>
        <w:drawing>
          <wp:inline distT="0" distB="0" distL="0" distR="0" wp14:anchorId="46F811D5" wp14:editId="77ACEA2E">
            <wp:extent cx="5981700" cy="2076324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059" cy="2082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3DDA4" w14:textId="40942525" w:rsidR="00146BB1" w:rsidRDefault="00146BB1" w:rsidP="00146BB1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6</w:t>
      </w:r>
      <w:r w:rsidRPr="000A140F">
        <w:rPr>
          <w:b w:val="0"/>
        </w:rPr>
        <w:t>. Logic diagram</w:t>
      </w:r>
    </w:p>
    <w:p w14:paraId="0544A7F2" w14:textId="77777777" w:rsidR="00146BB1" w:rsidRDefault="00146BB1" w:rsidP="00146BB1">
      <w:pPr>
        <w:spacing w:line="360" w:lineRule="auto"/>
        <w:jc w:val="both"/>
        <w:rPr>
          <w:b w:val="0"/>
        </w:rPr>
      </w:pPr>
    </w:p>
    <w:p w14:paraId="35EBB07A" w14:textId="77777777" w:rsidR="00146BB1" w:rsidRDefault="00146BB1" w:rsidP="00146BB1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2DDE0FB0" w14:textId="77777777" w:rsidR="00146BB1" w:rsidRPr="005F1365" w:rsidRDefault="00146BB1" w:rsidP="00146BB1">
      <w:pPr>
        <w:spacing w:line="360" w:lineRule="auto"/>
        <w:jc w:val="both"/>
        <w:rPr>
          <w:b w:val="0"/>
        </w:rPr>
      </w:pPr>
    </w:p>
    <w:p w14:paraId="3B0CA4D6" w14:textId="77777777" w:rsidR="00146BB1" w:rsidRDefault="00146BB1" w:rsidP="00146BB1">
      <w:pPr>
        <w:rPr>
          <w:lang w:val="vi-VN"/>
        </w:rPr>
      </w:pPr>
    </w:p>
    <w:p w14:paraId="6F1C6DAC" w14:textId="77777777" w:rsidR="00146BB1" w:rsidRDefault="00146BB1" w:rsidP="00146BB1">
      <w:pPr>
        <w:rPr>
          <w:lang w:val="vi-VN"/>
        </w:rPr>
      </w:pPr>
    </w:p>
    <w:p w14:paraId="30A847B6" w14:textId="77777777" w:rsidR="00146BB1" w:rsidRDefault="00146BB1" w:rsidP="00146BB1">
      <w:pPr>
        <w:rPr>
          <w:lang w:val="vi-VN"/>
        </w:rPr>
      </w:pPr>
    </w:p>
    <w:p w14:paraId="42D3DE12" w14:textId="1EE971EA" w:rsidR="00146BB1" w:rsidRDefault="00146BB1" w:rsidP="00146BB1">
      <w:pPr>
        <w:rPr>
          <w:lang w:val="vi-VN"/>
        </w:rPr>
      </w:pPr>
    </w:p>
    <w:p w14:paraId="7CC3EF9A" w14:textId="6D4FC19E" w:rsidR="00146BB1" w:rsidRDefault="00146BB1" w:rsidP="00146BB1">
      <w:pPr>
        <w:rPr>
          <w:lang w:val="vi-VN"/>
        </w:rPr>
      </w:pPr>
    </w:p>
    <w:p w14:paraId="27C3B0FA" w14:textId="77777777" w:rsidR="004F41B0" w:rsidRDefault="004F41B0" w:rsidP="00146BB1">
      <w:pPr>
        <w:rPr>
          <w:lang w:val="vi-VN"/>
        </w:rPr>
      </w:pPr>
    </w:p>
    <w:p w14:paraId="54FB20EB" w14:textId="77777777" w:rsidR="00146BB1" w:rsidRDefault="00146BB1" w:rsidP="00146BB1">
      <w:pPr>
        <w:rPr>
          <w:lang w:val="vi-VN"/>
        </w:rPr>
      </w:pPr>
    </w:p>
    <w:p w14:paraId="412AC30B" w14:textId="77777777" w:rsidR="00146BB1" w:rsidRDefault="00146BB1" w:rsidP="00146BB1">
      <w:pPr>
        <w:rPr>
          <w:lang w:val="vi-VN"/>
        </w:rPr>
      </w:pPr>
    </w:p>
    <w:p w14:paraId="20895783" w14:textId="77777777" w:rsidR="00146BB1" w:rsidRDefault="00146BB1" w:rsidP="00146BB1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FEF0040" w14:textId="77777777" w:rsidR="00146BB1" w:rsidRPr="007B31A2" w:rsidRDefault="00146BB1" w:rsidP="00146BB1">
      <w:pPr>
        <w:rPr>
          <w:lang w:val="vi-VN"/>
        </w:rPr>
      </w:pPr>
    </w:p>
    <w:p w14:paraId="6F25BB2B" w14:textId="158A4541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748F7FFD" w14:textId="402E01A6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40021725" w14:textId="2B3EB81D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02A09ED" w14:textId="07CB9754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DF96C19" w14:textId="294B84A8" w:rsidR="006D2D2A" w:rsidRPr="008B644B" w:rsidRDefault="006D2D2A" w:rsidP="006D2D2A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Pr="008B644B">
        <w:rPr>
          <w:bCs w:val="0"/>
        </w:rPr>
        <w:t xml:space="preserve">. </w:t>
      </w:r>
      <w:r w:rsidRPr="006D2D2A">
        <w:rPr>
          <w:bCs w:val="0"/>
        </w:rPr>
        <w:t>Analy</w:t>
      </w:r>
      <w:r>
        <w:rPr>
          <w:bCs w:val="0"/>
        </w:rPr>
        <w:t>z</w:t>
      </w:r>
      <w:r w:rsidRPr="006D2D2A">
        <w:rPr>
          <w:bCs w:val="0"/>
        </w:rPr>
        <w:t>e and design synchronous counters</w:t>
      </w:r>
    </w:p>
    <w:p w14:paraId="54B4B8F9" w14:textId="7B1F2F80" w:rsidR="006D2D2A" w:rsidRPr="005F1365" w:rsidRDefault="006D2D2A" w:rsidP="006D2D2A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t>a.</w:t>
      </w:r>
      <w:r w:rsidRPr="006D2D2A">
        <w:rPr>
          <w:bCs w:val="0"/>
        </w:rPr>
        <w:t xml:space="preserve"> Analyze the counter</w:t>
      </w:r>
      <w:r>
        <w:rPr>
          <w:bCs w:val="0"/>
        </w:rPr>
        <w:t xml:space="preserve"> given schematic circuit</w:t>
      </w:r>
    </w:p>
    <w:p w14:paraId="342903A5" w14:textId="2D400C1D" w:rsidR="006D2D2A" w:rsidRDefault="006D2D2A" w:rsidP="006D2D2A">
      <w:pPr>
        <w:spacing w:line="360" w:lineRule="auto"/>
        <w:jc w:val="both"/>
        <w:rPr>
          <w:b w:val="0"/>
        </w:rPr>
      </w:pPr>
      <w:r w:rsidRPr="005103A2">
        <w:rPr>
          <w:b w:val="0"/>
        </w:rPr>
        <w:t xml:space="preserve">Implement the </w:t>
      </w:r>
      <w:r w:rsidR="004F41B0">
        <w:rPr>
          <w:b w:val="0"/>
        </w:rPr>
        <w:t>below</w:t>
      </w:r>
      <w:r w:rsidRPr="005103A2">
        <w:rPr>
          <w:b w:val="0"/>
        </w:rPr>
        <w:t xml:space="preserve"> circuit in </w:t>
      </w:r>
      <w:r>
        <w:rPr>
          <w:b w:val="0"/>
        </w:rPr>
        <w:t>F</w:t>
      </w:r>
      <w:r w:rsidRPr="005103A2">
        <w:rPr>
          <w:b w:val="0"/>
        </w:rPr>
        <w:t xml:space="preserve">igure </w:t>
      </w:r>
      <w:r w:rsidR="004F41B0">
        <w:rPr>
          <w:b w:val="0"/>
        </w:rPr>
        <w:t>7</w:t>
      </w:r>
      <w:r w:rsidRPr="005103A2">
        <w:rPr>
          <w:b w:val="0"/>
        </w:rPr>
        <w:t xml:space="preserve">. Control </w:t>
      </w:r>
      <w:r w:rsidRPr="00E54A75">
        <w:rPr>
          <w:position w:val="-4"/>
        </w:rPr>
        <w:object w:dxaOrig="380" w:dyaOrig="320" w14:anchorId="5D399741">
          <v:shape id="_x0000_i1039" type="#_x0000_t75" style="width:21.75pt;height:19pt" o:ole="">
            <v:imagedata r:id="rId24" o:title=""/>
          </v:shape>
          <o:OLEObject Type="Embed" ProgID="Equation.3" ShapeID="_x0000_i1039" DrawAspect="Content" ObjectID="_1778664576" r:id="rId38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056C7CB9">
          <v:shape id="_x0000_i1040" type="#_x0000_t75" style="width:16.3pt;height:15.6pt" o:ole="">
            <v:imagedata r:id="rId26" o:title=""/>
          </v:shape>
          <o:OLEObject Type="Embed" ProgID="Equation.3" ShapeID="_x0000_i1040" DrawAspect="Content" ObjectID="_1778664577" r:id="rId39"/>
        </w:object>
      </w:r>
      <w:r w:rsidRPr="005103A2">
        <w:rPr>
          <w:b w:val="0"/>
        </w:rPr>
        <w:t>(SW2) to make the circuit operate.</w:t>
      </w:r>
    </w:p>
    <w:p w14:paraId="287916E8" w14:textId="306EBE28" w:rsidR="009A2C61" w:rsidRDefault="004F41B0" w:rsidP="00B07B2F">
      <w:pPr>
        <w:spacing w:line="360" w:lineRule="auto"/>
        <w:jc w:val="both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01D5F1F0" wp14:editId="1F82CADB">
            <wp:extent cx="5753100" cy="1905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5D4F3" w14:textId="4EE9A94F" w:rsidR="004F41B0" w:rsidRDefault="004F41B0" w:rsidP="004F41B0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7</w:t>
      </w:r>
      <w:r w:rsidRPr="000A140F">
        <w:rPr>
          <w:b w:val="0"/>
        </w:rPr>
        <w:t>. Logic diagram</w:t>
      </w:r>
    </w:p>
    <w:p w14:paraId="210E5ADC" w14:textId="4561C895" w:rsidR="009A2C61" w:rsidRDefault="004F41B0" w:rsidP="004F41B0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hen the clock is active:</w:t>
      </w:r>
    </w:p>
    <w:p w14:paraId="5358E507" w14:textId="75413345" w:rsidR="004F41B0" w:rsidRDefault="004F41B0" w:rsidP="004F41B0">
      <w:pPr>
        <w:spacing w:line="360" w:lineRule="auto"/>
        <w:jc w:val="both"/>
        <w:rPr>
          <w:b w:val="0"/>
        </w:rPr>
      </w:pPr>
      <w:r>
        <w:rPr>
          <w:b w:val="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137A06B8" w14:textId="16EACC5B" w:rsidR="00D529B1" w:rsidRPr="004F41B0" w:rsidRDefault="004F41B0" w:rsidP="004F41B0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rite the excitation (trigger) input equations of all flip-flops:</w:t>
      </w:r>
    </w:p>
    <w:p w14:paraId="7133AEA0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.……………...............</w:t>
      </w:r>
    </w:p>
    <w:p w14:paraId="66BF3246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.……………...............</w:t>
      </w:r>
    </w:p>
    <w:p w14:paraId="4FF894E6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2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2 </w:t>
      </w:r>
      <w:r w:rsidRPr="00D529B1">
        <w:rPr>
          <w:b w:val="0"/>
          <w:bCs w:val="0"/>
        </w:rPr>
        <w:t>= ….……………...............</w:t>
      </w:r>
    </w:p>
    <w:p w14:paraId="46F08693" w14:textId="77777777" w:rsidR="00BF35B7" w:rsidRDefault="00BF35B7" w:rsidP="00B07B2F">
      <w:pPr>
        <w:spacing w:line="360" w:lineRule="auto"/>
        <w:jc w:val="both"/>
        <w:rPr>
          <w:b w:val="0"/>
        </w:rPr>
      </w:pPr>
    </w:p>
    <w:p w14:paraId="2F10DB02" w14:textId="281EF6D8" w:rsidR="00D529B1" w:rsidRDefault="00BF35B7" w:rsidP="00B07B2F">
      <w:pPr>
        <w:spacing w:line="360" w:lineRule="auto"/>
        <w:jc w:val="both"/>
        <w:rPr>
          <w:b w:val="0"/>
        </w:rPr>
      </w:pPr>
      <w:r>
        <w:rPr>
          <w:b w:val="0"/>
        </w:rPr>
        <w:t>Transitio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77"/>
        <w:gridCol w:w="748"/>
        <w:gridCol w:w="748"/>
        <w:gridCol w:w="747"/>
        <w:gridCol w:w="747"/>
        <w:gridCol w:w="747"/>
        <w:gridCol w:w="748"/>
        <w:gridCol w:w="748"/>
        <w:gridCol w:w="748"/>
        <w:gridCol w:w="748"/>
      </w:tblGrid>
      <w:tr w:rsidR="00BF35B7" w14:paraId="3CF5D681" w14:textId="37841870" w:rsidTr="006634C7">
        <w:tc>
          <w:tcPr>
            <w:tcW w:w="2333" w:type="dxa"/>
            <w:gridSpan w:val="3"/>
          </w:tcPr>
          <w:p w14:paraId="2B81B28F" w14:textId="24C80903" w:rsidR="00BF35B7" w:rsidRPr="00BF35B7" w:rsidRDefault="00BF35B7" w:rsidP="00BF35B7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Present State</w:t>
            </w:r>
          </w:p>
        </w:tc>
        <w:tc>
          <w:tcPr>
            <w:tcW w:w="4485" w:type="dxa"/>
            <w:gridSpan w:val="6"/>
          </w:tcPr>
          <w:p w14:paraId="0A3D31CF" w14:textId="77777777" w:rsidR="00BF35B7" w:rsidRDefault="00BF35B7" w:rsidP="00B07B2F">
            <w:pPr>
              <w:spacing w:line="360" w:lineRule="auto"/>
              <w:jc w:val="both"/>
              <w:rPr>
                <w:b w:val="0"/>
              </w:rPr>
            </w:pPr>
          </w:p>
        </w:tc>
        <w:tc>
          <w:tcPr>
            <w:tcW w:w="2244" w:type="dxa"/>
            <w:gridSpan w:val="3"/>
          </w:tcPr>
          <w:p w14:paraId="61AA4FBC" w14:textId="3D0938B7" w:rsidR="00BF35B7" w:rsidRPr="00BF35B7" w:rsidRDefault="00BF35B7" w:rsidP="00BF35B7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Next State</w:t>
            </w:r>
          </w:p>
        </w:tc>
      </w:tr>
      <w:tr w:rsidR="00BF35B7" w14:paraId="2BD1F2E9" w14:textId="6B925B09" w:rsidTr="00BF35B7">
        <w:tc>
          <w:tcPr>
            <w:tcW w:w="778" w:type="dxa"/>
          </w:tcPr>
          <w:p w14:paraId="3E32E49C" w14:textId="0A357DBD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2</w:t>
            </w:r>
          </w:p>
        </w:tc>
        <w:tc>
          <w:tcPr>
            <w:tcW w:w="778" w:type="dxa"/>
          </w:tcPr>
          <w:p w14:paraId="41791508" w14:textId="20B99073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777" w:type="dxa"/>
          </w:tcPr>
          <w:p w14:paraId="5D289E02" w14:textId="4460121E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  <w:tc>
          <w:tcPr>
            <w:tcW w:w="748" w:type="dxa"/>
          </w:tcPr>
          <w:p w14:paraId="7A42A537" w14:textId="00B08D3A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2</w:t>
            </w:r>
          </w:p>
        </w:tc>
        <w:tc>
          <w:tcPr>
            <w:tcW w:w="748" w:type="dxa"/>
          </w:tcPr>
          <w:p w14:paraId="69C91DCC" w14:textId="36DB19FD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2</w:t>
            </w:r>
          </w:p>
        </w:tc>
        <w:tc>
          <w:tcPr>
            <w:tcW w:w="747" w:type="dxa"/>
          </w:tcPr>
          <w:p w14:paraId="63890DD3" w14:textId="120B4ADC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1</w:t>
            </w:r>
          </w:p>
        </w:tc>
        <w:tc>
          <w:tcPr>
            <w:tcW w:w="747" w:type="dxa"/>
          </w:tcPr>
          <w:p w14:paraId="1BE43504" w14:textId="79662A48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1</w:t>
            </w:r>
          </w:p>
        </w:tc>
        <w:tc>
          <w:tcPr>
            <w:tcW w:w="747" w:type="dxa"/>
          </w:tcPr>
          <w:p w14:paraId="1CD29A5F" w14:textId="58C6AC62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0</w:t>
            </w:r>
          </w:p>
        </w:tc>
        <w:tc>
          <w:tcPr>
            <w:tcW w:w="748" w:type="dxa"/>
          </w:tcPr>
          <w:p w14:paraId="5678DFAA" w14:textId="43D73EE6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0</w:t>
            </w:r>
          </w:p>
        </w:tc>
        <w:tc>
          <w:tcPr>
            <w:tcW w:w="748" w:type="dxa"/>
          </w:tcPr>
          <w:p w14:paraId="76295C97" w14:textId="10EA5F8E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2</w:t>
            </w:r>
          </w:p>
        </w:tc>
        <w:tc>
          <w:tcPr>
            <w:tcW w:w="748" w:type="dxa"/>
          </w:tcPr>
          <w:p w14:paraId="664AFA59" w14:textId="5C1FDDB5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748" w:type="dxa"/>
          </w:tcPr>
          <w:p w14:paraId="68BB62C6" w14:textId="2A6CDD9C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</w:tr>
      <w:tr w:rsidR="00BF35B7" w14:paraId="5E66FA07" w14:textId="77777777" w:rsidTr="00BF35B7">
        <w:tc>
          <w:tcPr>
            <w:tcW w:w="778" w:type="dxa"/>
          </w:tcPr>
          <w:p w14:paraId="3E9D37EF" w14:textId="5AE7E23F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3077B28D" w14:textId="0CDF7238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7B09A62F" w14:textId="732D796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3C39468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C542AD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3FD87D3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050892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CABC09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40940A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201CC3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A041E6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5B0EB5F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5629BCB6" w14:textId="06CE6899" w:rsidTr="00BF35B7">
        <w:tc>
          <w:tcPr>
            <w:tcW w:w="778" w:type="dxa"/>
          </w:tcPr>
          <w:p w14:paraId="30609768" w14:textId="63777E4F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049D448E" w14:textId="4D67B8B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205BB1E9" w14:textId="44FEB218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78C5059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973884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0400EB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48082A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1211F2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EB4F6E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F6FFC2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43C4BC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78F687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441DB324" w14:textId="27087F46" w:rsidTr="00BF35B7">
        <w:tc>
          <w:tcPr>
            <w:tcW w:w="778" w:type="dxa"/>
          </w:tcPr>
          <w:p w14:paraId="1A3969B6" w14:textId="7A3598E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27992B8F" w14:textId="1F25E96C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3A28C885" w14:textId="7A031B9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49A1594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DEBC7A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956FBA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9001E8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4A05FD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7887393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8C68D0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F54F8A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C0761F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67F5E82A" w14:textId="40220540" w:rsidTr="00BF35B7">
        <w:tc>
          <w:tcPr>
            <w:tcW w:w="778" w:type="dxa"/>
          </w:tcPr>
          <w:p w14:paraId="426E453E" w14:textId="7538C271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1B633B36" w14:textId="0C789CC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48E3385F" w14:textId="64460D4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4FF65F5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9B55E3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DECE96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04C30AC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9825A6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8D1F10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918D02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366774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430507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0E70B24" w14:textId="54F764CC" w:rsidTr="00BF35B7">
        <w:tc>
          <w:tcPr>
            <w:tcW w:w="778" w:type="dxa"/>
          </w:tcPr>
          <w:p w14:paraId="5FD89375" w14:textId="1D885D1E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29DE78B" w14:textId="0A22DE74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4EC87286" w14:textId="6E792BA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7ADE4CE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D392C0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55B215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41A2EA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1B7C19F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2FD61D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D9F3CA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BF4612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1E2BEF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6EEEF4BC" w14:textId="63F9C0B5" w:rsidTr="00BF35B7">
        <w:tc>
          <w:tcPr>
            <w:tcW w:w="778" w:type="dxa"/>
          </w:tcPr>
          <w:p w14:paraId="6AA35C8F" w14:textId="13690950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822DD27" w14:textId="76BCB40C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0C8AD6AC" w14:textId="398C4FA1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455A2C1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F5B7E7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40FC04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B51035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DFB0C3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311208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319C6D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5674B9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F62D94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795F351" w14:textId="7F7D0135" w:rsidTr="00BF35B7">
        <w:tc>
          <w:tcPr>
            <w:tcW w:w="778" w:type="dxa"/>
          </w:tcPr>
          <w:p w14:paraId="602FB214" w14:textId="3F970B7E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20CF84C1" w14:textId="40541B22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5424B1A2" w14:textId="56D7A289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1EBF85A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477C79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230B6D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1E3E8F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F6C494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8441FE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889BFF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348E40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9A442C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EFCE92E" w14:textId="25E59604" w:rsidTr="00BF35B7">
        <w:tc>
          <w:tcPr>
            <w:tcW w:w="778" w:type="dxa"/>
          </w:tcPr>
          <w:p w14:paraId="4E89DEF5" w14:textId="20A0BAEA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A3B4B4D" w14:textId="75A1BB0B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6FC48AD5" w14:textId="478A7323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620F009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497955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648688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2DE885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3E222DB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0411F8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D63213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5FF8FB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3B8EBB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</w:tbl>
    <w:p w14:paraId="2506E3E4" w14:textId="1461621F" w:rsidR="00BF35B7" w:rsidRDefault="00BF35B7" w:rsidP="00B07B2F">
      <w:pPr>
        <w:spacing w:line="360" w:lineRule="auto"/>
        <w:jc w:val="both"/>
        <w:rPr>
          <w:b w:val="0"/>
        </w:rPr>
      </w:pPr>
    </w:p>
    <w:p w14:paraId="4B0E8EE6" w14:textId="77777777" w:rsidR="005625D5" w:rsidRDefault="005625D5" w:rsidP="005625D5">
      <w:pPr>
        <w:spacing w:line="360" w:lineRule="auto"/>
        <w:jc w:val="both"/>
        <w:rPr>
          <w:b w:val="0"/>
        </w:rPr>
      </w:pPr>
    </w:p>
    <w:p w14:paraId="7BAEDB8F" w14:textId="533FA0F4" w:rsidR="005625D5" w:rsidRDefault="005625D5" w:rsidP="005625D5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738A9FBC" w14:textId="7E2A07A3" w:rsidR="00BF35B7" w:rsidRDefault="00BF35B7" w:rsidP="00B07B2F">
      <w:pPr>
        <w:spacing w:line="360" w:lineRule="auto"/>
        <w:jc w:val="both"/>
        <w:rPr>
          <w:b w:val="0"/>
        </w:rPr>
      </w:pPr>
    </w:p>
    <w:p w14:paraId="2D7400D0" w14:textId="564FE422" w:rsidR="005625D5" w:rsidRDefault="005625D5" w:rsidP="00B07B2F">
      <w:pPr>
        <w:spacing w:line="360" w:lineRule="auto"/>
        <w:jc w:val="both"/>
        <w:rPr>
          <w:b w:val="0"/>
        </w:rPr>
      </w:pPr>
    </w:p>
    <w:p w14:paraId="51EFCB82" w14:textId="775F2E4A" w:rsidR="005625D5" w:rsidRDefault="005625D5" w:rsidP="00B07B2F">
      <w:pPr>
        <w:spacing w:line="360" w:lineRule="auto"/>
        <w:jc w:val="both"/>
        <w:rPr>
          <w:b w:val="0"/>
        </w:rPr>
      </w:pPr>
    </w:p>
    <w:p w14:paraId="197FB496" w14:textId="77777777" w:rsidR="005625D5" w:rsidRDefault="005625D5" w:rsidP="00B07B2F">
      <w:pPr>
        <w:spacing w:line="360" w:lineRule="auto"/>
        <w:jc w:val="both"/>
        <w:rPr>
          <w:b w:val="0"/>
        </w:rPr>
      </w:pPr>
    </w:p>
    <w:p w14:paraId="08ECB380" w14:textId="088CFABB" w:rsidR="005625D5" w:rsidRDefault="005625D5" w:rsidP="00B07B2F">
      <w:pPr>
        <w:spacing w:line="360" w:lineRule="auto"/>
        <w:jc w:val="both"/>
        <w:rPr>
          <w:b w:val="0"/>
        </w:rPr>
      </w:pPr>
    </w:p>
    <w:p w14:paraId="237B7E00" w14:textId="77777777" w:rsidR="005625D5" w:rsidRDefault="005625D5" w:rsidP="00B07B2F">
      <w:pPr>
        <w:spacing w:line="360" w:lineRule="auto"/>
        <w:jc w:val="both"/>
        <w:rPr>
          <w:b w:val="0"/>
        </w:rPr>
      </w:pPr>
    </w:p>
    <w:p w14:paraId="79BF8AB1" w14:textId="132FE27F" w:rsidR="009A2C61" w:rsidRPr="00D529B1" w:rsidRDefault="00D529B1" w:rsidP="00B07B2F">
      <w:pPr>
        <w:spacing w:line="360" w:lineRule="auto"/>
        <w:jc w:val="both"/>
        <w:rPr>
          <w:b w:val="0"/>
        </w:rPr>
      </w:pPr>
      <w:r w:rsidRPr="00D529B1">
        <w:rPr>
          <w:b w:val="0"/>
        </w:rPr>
        <w:t>Draw the state diagram of the counter</w:t>
      </w:r>
    </w:p>
    <w:p w14:paraId="4A6EE829" w14:textId="77777777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A27814F" w14:textId="77777777" w:rsidR="00B07B2F" w:rsidRPr="00B07B2F" w:rsidRDefault="00B07B2F" w:rsidP="00E32ED8">
      <w:pPr>
        <w:spacing w:line="360" w:lineRule="auto"/>
        <w:jc w:val="both"/>
        <w:rPr>
          <w:b w:val="0"/>
          <w:lang w:val="vi-VN"/>
        </w:rPr>
      </w:pPr>
    </w:p>
    <w:p w14:paraId="266E7FB3" w14:textId="786057C5" w:rsidR="00D529B1" w:rsidRDefault="00D529B1" w:rsidP="00E32ED8">
      <w:pPr>
        <w:spacing w:line="360" w:lineRule="auto"/>
        <w:jc w:val="both"/>
        <w:rPr>
          <w:b w:val="0"/>
        </w:rPr>
      </w:pPr>
    </w:p>
    <w:p w14:paraId="23140E0A" w14:textId="7355D158" w:rsidR="00D529B1" w:rsidRDefault="00D529B1" w:rsidP="00E32ED8">
      <w:pPr>
        <w:spacing w:line="360" w:lineRule="auto"/>
        <w:jc w:val="both"/>
        <w:rPr>
          <w:b w:val="0"/>
        </w:rPr>
      </w:pPr>
    </w:p>
    <w:p w14:paraId="3E4D0AE4" w14:textId="77777777" w:rsidR="00247F95" w:rsidRDefault="00247F95" w:rsidP="00E32ED8">
      <w:pPr>
        <w:spacing w:line="360" w:lineRule="auto"/>
        <w:jc w:val="both"/>
        <w:rPr>
          <w:b w:val="0"/>
        </w:rPr>
      </w:pPr>
    </w:p>
    <w:p w14:paraId="5C93359B" w14:textId="167C5CA5" w:rsidR="00D529B1" w:rsidRDefault="00D529B1" w:rsidP="00E32ED8">
      <w:pPr>
        <w:spacing w:line="360" w:lineRule="auto"/>
        <w:jc w:val="both"/>
        <w:rPr>
          <w:b w:val="0"/>
        </w:rPr>
      </w:pPr>
    </w:p>
    <w:p w14:paraId="3BFAD78B" w14:textId="212BD2C7" w:rsidR="00D529B1" w:rsidRDefault="00D529B1" w:rsidP="00E32ED8">
      <w:pPr>
        <w:spacing w:line="360" w:lineRule="auto"/>
        <w:jc w:val="both"/>
        <w:rPr>
          <w:b w:val="0"/>
        </w:rPr>
      </w:pPr>
    </w:p>
    <w:p w14:paraId="60AC3D9F" w14:textId="77777777" w:rsidR="00D529B1" w:rsidRDefault="00D529B1" w:rsidP="00D529B1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2941E99F" w14:textId="77777777" w:rsidR="00D529B1" w:rsidRDefault="00D529B1" w:rsidP="00E32ED8">
      <w:pPr>
        <w:spacing w:line="360" w:lineRule="auto"/>
        <w:jc w:val="both"/>
        <w:rPr>
          <w:b w:val="0"/>
        </w:rPr>
      </w:pPr>
    </w:p>
    <w:p w14:paraId="5153CB20" w14:textId="167330EA" w:rsidR="0026624F" w:rsidRDefault="0026624F" w:rsidP="0026624F">
      <w:pPr>
        <w:spacing w:line="360" w:lineRule="auto"/>
        <w:jc w:val="both"/>
        <w:rPr>
          <w:b w:val="0"/>
        </w:rPr>
      </w:pPr>
    </w:p>
    <w:p w14:paraId="5C283994" w14:textId="00AD089F" w:rsidR="008333D0" w:rsidRDefault="008333D0" w:rsidP="0026624F">
      <w:pPr>
        <w:spacing w:line="360" w:lineRule="auto"/>
        <w:jc w:val="both"/>
        <w:rPr>
          <w:b w:val="0"/>
        </w:rPr>
      </w:pPr>
    </w:p>
    <w:p w14:paraId="09305EAF" w14:textId="2CA7924A" w:rsidR="00247F95" w:rsidRDefault="00247F95" w:rsidP="0026624F">
      <w:pPr>
        <w:spacing w:line="360" w:lineRule="auto"/>
        <w:jc w:val="both"/>
        <w:rPr>
          <w:b w:val="0"/>
        </w:rPr>
      </w:pPr>
    </w:p>
    <w:p w14:paraId="33A3E2F8" w14:textId="77777777" w:rsidR="00247F95" w:rsidRDefault="00247F95" w:rsidP="0026624F">
      <w:pPr>
        <w:spacing w:line="360" w:lineRule="auto"/>
        <w:jc w:val="both"/>
        <w:rPr>
          <w:b w:val="0"/>
        </w:rPr>
      </w:pPr>
    </w:p>
    <w:p w14:paraId="19F59E76" w14:textId="63C28B06" w:rsidR="00247F95" w:rsidRDefault="00247F95" w:rsidP="00247F95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5F1365">
        <w:rPr>
          <w:bCs w:val="0"/>
        </w:rPr>
        <w:t>.</w:t>
      </w:r>
      <w:r w:rsidRPr="006D2D2A">
        <w:rPr>
          <w:bCs w:val="0"/>
        </w:rPr>
        <w:t xml:space="preserve"> </w:t>
      </w:r>
      <w:bookmarkStart w:id="2" w:name="_Hlk88498643"/>
      <w:r w:rsidRPr="00247F95">
        <w:rPr>
          <w:bCs w:val="0"/>
        </w:rPr>
        <w:t xml:space="preserve">Design and implement a synchronous counter </w:t>
      </w:r>
      <w:bookmarkEnd w:id="2"/>
      <w:r w:rsidR="000E6B4B">
        <w:rPr>
          <w:bCs w:val="0"/>
        </w:rPr>
        <w:t>by the given state diagram</w:t>
      </w:r>
    </w:p>
    <w:p w14:paraId="5E5909E1" w14:textId="768692D9" w:rsidR="000E6B4B" w:rsidRPr="000E6B4B" w:rsidRDefault="000E6B4B" w:rsidP="00247F95">
      <w:pPr>
        <w:spacing w:line="360" w:lineRule="auto"/>
        <w:jc w:val="both"/>
        <w:rPr>
          <w:b w:val="0"/>
        </w:rPr>
      </w:pPr>
      <w:r w:rsidRPr="000E6B4B">
        <w:rPr>
          <w:b w:val="0"/>
        </w:rPr>
        <w:t>Design and implement a synchronous 2-bit counter shown in the given diagram</w:t>
      </w:r>
      <w:r>
        <w:rPr>
          <w:b w:val="0"/>
        </w:rPr>
        <w:t xml:space="preserve"> as shown in Figure 8</w:t>
      </w:r>
      <w:r w:rsidRPr="000E6B4B">
        <w:rPr>
          <w:b w:val="0"/>
        </w:rPr>
        <w:t xml:space="preserve"> using J-K Flip Flops</w:t>
      </w:r>
      <w:r>
        <w:rPr>
          <w:b w:val="0"/>
        </w:rPr>
        <w:t xml:space="preserve"> </w:t>
      </w:r>
    </w:p>
    <w:p w14:paraId="0C4BB1E6" w14:textId="32A5DDDC" w:rsidR="00247F95" w:rsidRDefault="00247F95" w:rsidP="00247F95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5041A4C5" wp14:editId="5EE442F4">
            <wp:extent cx="2914015" cy="1485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015" cy="148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7A1A74" w14:textId="1B4A4EF9" w:rsidR="00247F95" w:rsidRDefault="000E6B4B" w:rsidP="000E6B4B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8</w:t>
      </w:r>
      <w:r w:rsidRPr="000A140F">
        <w:rPr>
          <w:b w:val="0"/>
        </w:rPr>
        <w:t>.</w:t>
      </w:r>
      <w:r>
        <w:rPr>
          <w:b w:val="0"/>
        </w:rPr>
        <w:t xml:space="preserve"> State </w:t>
      </w:r>
      <w:r w:rsidRPr="000A140F">
        <w:rPr>
          <w:b w:val="0"/>
        </w:rPr>
        <w:t>diagram</w:t>
      </w:r>
    </w:p>
    <w:p w14:paraId="0CC45D88" w14:textId="77777777" w:rsidR="000E6B4B" w:rsidRDefault="000E6B4B" w:rsidP="000E6B4B">
      <w:pPr>
        <w:spacing w:line="360" w:lineRule="auto"/>
        <w:jc w:val="center"/>
        <w:rPr>
          <w:b w:val="0"/>
        </w:rPr>
      </w:pPr>
    </w:p>
    <w:p w14:paraId="1952BBE3" w14:textId="77777777" w:rsidR="00247F95" w:rsidRDefault="00247F95" w:rsidP="00247F95">
      <w:pPr>
        <w:spacing w:line="360" w:lineRule="auto"/>
        <w:jc w:val="both"/>
        <w:rPr>
          <w:b w:val="0"/>
        </w:rPr>
      </w:pPr>
      <w:r>
        <w:rPr>
          <w:b w:val="0"/>
        </w:rPr>
        <w:t>Transitio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0"/>
        <w:gridCol w:w="900"/>
        <w:gridCol w:w="810"/>
        <w:gridCol w:w="810"/>
        <w:gridCol w:w="809"/>
        <w:gridCol w:w="734"/>
        <w:gridCol w:w="872"/>
        <w:gridCol w:w="886"/>
      </w:tblGrid>
      <w:tr w:rsidR="00247F95" w14:paraId="47CB4801" w14:textId="77777777" w:rsidTr="00E1240A">
        <w:trPr>
          <w:jc w:val="center"/>
        </w:trPr>
        <w:tc>
          <w:tcPr>
            <w:tcW w:w="1800" w:type="dxa"/>
            <w:gridSpan w:val="2"/>
          </w:tcPr>
          <w:p w14:paraId="15FEBF38" w14:textId="77777777" w:rsidR="00247F95" w:rsidRPr="00BF35B7" w:rsidRDefault="00247F95" w:rsidP="002771FE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lastRenderedPageBreak/>
              <w:t>Present State</w:t>
            </w:r>
          </w:p>
        </w:tc>
        <w:tc>
          <w:tcPr>
            <w:tcW w:w="3163" w:type="dxa"/>
            <w:gridSpan w:val="4"/>
          </w:tcPr>
          <w:p w14:paraId="68FA9352" w14:textId="77777777" w:rsidR="00247F95" w:rsidRDefault="00247F95" w:rsidP="002771FE">
            <w:pPr>
              <w:spacing w:line="360" w:lineRule="auto"/>
              <w:jc w:val="both"/>
              <w:rPr>
                <w:b w:val="0"/>
              </w:rPr>
            </w:pPr>
          </w:p>
        </w:tc>
        <w:tc>
          <w:tcPr>
            <w:tcW w:w="1758" w:type="dxa"/>
            <w:gridSpan w:val="2"/>
          </w:tcPr>
          <w:p w14:paraId="6FF291AB" w14:textId="77777777" w:rsidR="00247F95" w:rsidRPr="00BF35B7" w:rsidRDefault="00247F95" w:rsidP="002771FE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Next State</w:t>
            </w:r>
          </w:p>
        </w:tc>
      </w:tr>
      <w:tr w:rsidR="00E1240A" w14:paraId="593429CE" w14:textId="77777777" w:rsidTr="00E1240A">
        <w:trPr>
          <w:jc w:val="center"/>
        </w:trPr>
        <w:tc>
          <w:tcPr>
            <w:tcW w:w="900" w:type="dxa"/>
          </w:tcPr>
          <w:p w14:paraId="46CD57D3" w14:textId="2701C88F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</w:t>
            </w:r>
            <w:r>
              <w:rPr>
                <w:bCs w:val="0"/>
              </w:rPr>
              <w:t>1</w:t>
            </w:r>
          </w:p>
        </w:tc>
        <w:tc>
          <w:tcPr>
            <w:tcW w:w="900" w:type="dxa"/>
          </w:tcPr>
          <w:p w14:paraId="4EAF1943" w14:textId="30A24A55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>
              <w:rPr>
                <w:bCs w:val="0"/>
              </w:rPr>
              <w:t>Q0</w:t>
            </w:r>
          </w:p>
        </w:tc>
        <w:tc>
          <w:tcPr>
            <w:tcW w:w="810" w:type="dxa"/>
          </w:tcPr>
          <w:p w14:paraId="0ADEBA63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1</w:t>
            </w:r>
          </w:p>
        </w:tc>
        <w:tc>
          <w:tcPr>
            <w:tcW w:w="810" w:type="dxa"/>
          </w:tcPr>
          <w:p w14:paraId="1DA12CAD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1</w:t>
            </w:r>
          </w:p>
        </w:tc>
        <w:tc>
          <w:tcPr>
            <w:tcW w:w="809" w:type="dxa"/>
          </w:tcPr>
          <w:p w14:paraId="4B3BB1FA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0</w:t>
            </w:r>
          </w:p>
        </w:tc>
        <w:tc>
          <w:tcPr>
            <w:tcW w:w="734" w:type="dxa"/>
          </w:tcPr>
          <w:p w14:paraId="4C27A873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0</w:t>
            </w:r>
          </w:p>
        </w:tc>
        <w:tc>
          <w:tcPr>
            <w:tcW w:w="872" w:type="dxa"/>
          </w:tcPr>
          <w:p w14:paraId="5607ABD2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886" w:type="dxa"/>
          </w:tcPr>
          <w:p w14:paraId="7F577519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</w:tr>
      <w:tr w:rsidR="00E1240A" w14:paraId="5BD512CC" w14:textId="77777777" w:rsidTr="00E1240A">
        <w:trPr>
          <w:jc w:val="center"/>
        </w:trPr>
        <w:tc>
          <w:tcPr>
            <w:tcW w:w="900" w:type="dxa"/>
          </w:tcPr>
          <w:p w14:paraId="5F6EF216" w14:textId="5D0A60D0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3E4A16CD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742AB3F1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2546159F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0CB82BFD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107C375E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206456EF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4467C3F3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73DAB8F6" w14:textId="77777777" w:rsidTr="00E1240A">
        <w:trPr>
          <w:jc w:val="center"/>
        </w:trPr>
        <w:tc>
          <w:tcPr>
            <w:tcW w:w="900" w:type="dxa"/>
          </w:tcPr>
          <w:p w14:paraId="72296CAD" w14:textId="723105C5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3A3B223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6A41BD07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76FDAE66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7D187EB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2FC2B98E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4F65F657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15A847E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722C9D57" w14:textId="77777777" w:rsidTr="00E1240A">
        <w:trPr>
          <w:jc w:val="center"/>
        </w:trPr>
        <w:tc>
          <w:tcPr>
            <w:tcW w:w="900" w:type="dxa"/>
          </w:tcPr>
          <w:p w14:paraId="5251D45F" w14:textId="5DB73A38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284D276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45D4A883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A5192A5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76736A60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44C4EC0C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0F0CA569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733277D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4CBB42B4" w14:textId="77777777" w:rsidTr="00E1240A">
        <w:trPr>
          <w:jc w:val="center"/>
        </w:trPr>
        <w:tc>
          <w:tcPr>
            <w:tcW w:w="900" w:type="dxa"/>
          </w:tcPr>
          <w:p w14:paraId="437CD5C4" w14:textId="594166A9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27219B1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AFF68FC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36B38A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436945D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38A94DE1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5196AA3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1C0D7E8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</w:tbl>
    <w:p w14:paraId="32C3D2A0" w14:textId="37F7E35A" w:rsidR="00247F95" w:rsidRDefault="00247F95" w:rsidP="00247F95">
      <w:pPr>
        <w:spacing w:line="360" w:lineRule="auto"/>
        <w:jc w:val="both"/>
        <w:rPr>
          <w:b w:val="0"/>
        </w:rPr>
      </w:pPr>
    </w:p>
    <w:p w14:paraId="29FFFCDD" w14:textId="77777777" w:rsidR="00247F95" w:rsidRPr="004F41B0" w:rsidRDefault="00247F95" w:rsidP="00247F95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rite the excitation (trigger) input equations of all flip-flops:</w:t>
      </w:r>
    </w:p>
    <w:p w14:paraId="5C94664D" w14:textId="77777777" w:rsidR="00247F95" w:rsidRPr="00D529B1" w:rsidRDefault="00247F95" w:rsidP="00247F95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.……………...............</w:t>
      </w:r>
    </w:p>
    <w:p w14:paraId="442584C5" w14:textId="77777777" w:rsidR="00247F95" w:rsidRPr="00D529B1" w:rsidRDefault="00247F95" w:rsidP="00247F95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.……………...............</w:t>
      </w:r>
    </w:p>
    <w:p w14:paraId="63A057BC" w14:textId="77777777" w:rsidR="00247F95" w:rsidRDefault="00247F95" w:rsidP="00247F95">
      <w:pPr>
        <w:spacing w:line="360" w:lineRule="auto"/>
        <w:jc w:val="both"/>
        <w:rPr>
          <w:b w:val="0"/>
        </w:rPr>
      </w:pPr>
    </w:p>
    <w:p w14:paraId="7ECCCD0F" w14:textId="79342795" w:rsidR="00247F95" w:rsidRDefault="00247F95" w:rsidP="00247F95">
      <w:pPr>
        <w:spacing w:line="360" w:lineRule="auto"/>
        <w:jc w:val="both"/>
        <w:rPr>
          <w:b w:val="0"/>
        </w:rPr>
      </w:pPr>
      <w:r w:rsidRPr="00247F95">
        <w:rPr>
          <w:b w:val="0"/>
        </w:rPr>
        <w:t>Implement the circuit via simulation software and paste the result in here</w:t>
      </w:r>
    </w:p>
    <w:p w14:paraId="4BB58E6F" w14:textId="77777777" w:rsidR="00247F95" w:rsidRDefault="00247F95" w:rsidP="0026624F">
      <w:pPr>
        <w:spacing w:line="360" w:lineRule="auto"/>
        <w:jc w:val="both"/>
        <w:rPr>
          <w:b w:val="0"/>
        </w:rPr>
      </w:pPr>
    </w:p>
    <w:p w14:paraId="4CB0834E" w14:textId="5A344113" w:rsidR="0026624F" w:rsidRDefault="0026624F" w:rsidP="004A200E">
      <w:pPr>
        <w:spacing w:line="360" w:lineRule="auto"/>
        <w:jc w:val="both"/>
        <w:rPr>
          <w:bCs w:val="0"/>
        </w:rPr>
      </w:pPr>
    </w:p>
    <w:p w14:paraId="21B165EC" w14:textId="565C221F" w:rsidR="00247F95" w:rsidRDefault="00247F95" w:rsidP="004A200E">
      <w:pPr>
        <w:spacing w:line="360" w:lineRule="auto"/>
        <w:jc w:val="both"/>
        <w:rPr>
          <w:bCs w:val="0"/>
        </w:rPr>
      </w:pPr>
    </w:p>
    <w:p w14:paraId="2795D595" w14:textId="3A2F7232" w:rsidR="00247F95" w:rsidRDefault="00247F95" w:rsidP="004A200E">
      <w:pPr>
        <w:spacing w:line="360" w:lineRule="auto"/>
        <w:jc w:val="both"/>
        <w:rPr>
          <w:bCs w:val="0"/>
        </w:rPr>
      </w:pPr>
    </w:p>
    <w:p w14:paraId="493CC36D" w14:textId="3B220F94" w:rsidR="00247F95" w:rsidRDefault="00247F95" w:rsidP="004A200E">
      <w:pPr>
        <w:spacing w:line="360" w:lineRule="auto"/>
        <w:jc w:val="both"/>
        <w:rPr>
          <w:bCs w:val="0"/>
        </w:rPr>
      </w:pPr>
    </w:p>
    <w:p w14:paraId="24BC7895" w14:textId="6D6AC178" w:rsidR="00247F95" w:rsidRDefault="00247F95" w:rsidP="004A200E">
      <w:pPr>
        <w:spacing w:line="360" w:lineRule="auto"/>
        <w:jc w:val="both"/>
        <w:rPr>
          <w:bCs w:val="0"/>
        </w:rPr>
      </w:pPr>
    </w:p>
    <w:p w14:paraId="338D1487" w14:textId="77777777" w:rsidR="00247F95" w:rsidRDefault="00247F95" w:rsidP="004A200E">
      <w:pPr>
        <w:spacing w:line="360" w:lineRule="auto"/>
        <w:jc w:val="both"/>
        <w:rPr>
          <w:bCs w:val="0"/>
        </w:rPr>
      </w:pPr>
    </w:p>
    <w:p w14:paraId="771F48E7" w14:textId="063CB32B" w:rsidR="00247F95" w:rsidRDefault="00247F95" w:rsidP="004A200E">
      <w:pPr>
        <w:spacing w:line="360" w:lineRule="auto"/>
        <w:jc w:val="both"/>
        <w:rPr>
          <w:bCs w:val="0"/>
        </w:rPr>
      </w:pPr>
    </w:p>
    <w:p w14:paraId="61B225CD" w14:textId="0A61179F" w:rsidR="00247F95" w:rsidRDefault="00247F95" w:rsidP="004A200E">
      <w:pPr>
        <w:spacing w:line="360" w:lineRule="auto"/>
        <w:jc w:val="both"/>
        <w:rPr>
          <w:bCs w:val="0"/>
        </w:rPr>
      </w:pPr>
    </w:p>
    <w:p w14:paraId="4D61B31D" w14:textId="77777777" w:rsidR="00247F95" w:rsidRDefault="00247F95" w:rsidP="00247F95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9D3E2B0" w14:textId="38213002" w:rsidR="00247F95" w:rsidRDefault="00247F95" w:rsidP="004A200E">
      <w:pPr>
        <w:spacing w:line="360" w:lineRule="auto"/>
        <w:jc w:val="both"/>
        <w:rPr>
          <w:bCs w:val="0"/>
        </w:rPr>
      </w:pPr>
    </w:p>
    <w:p w14:paraId="6C3B99B6" w14:textId="4584C4EA" w:rsidR="00247F95" w:rsidRDefault="00247F95" w:rsidP="004A200E">
      <w:pPr>
        <w:spacing w:line="360" w:lineRule="auto"/>
        <w:jc w:val="both"/>
        <w:rPr>
          <w:bCs w:val="0"/>
        </w:rPr>
      </w:pPr>
    </w:p>
    <w:p w14:paraId="11833122" w14:textId="77777777" w:rsidR="00247F95" w:rsidRDefault="00247F95" w:rsidP="004A200E">
      <w:pPr>
        <w:spacing w:line="360" w:lineRule="auto"/>
        <w:jc w:val="both"/>
        <w:rPr>
          <w:bCs w:val="0"/>
        </w:rPr>
      </w:pPr>
    </w:p>
    <w:sectPr w:rsidR="00247F95" w:rsidSect="00592A3B">
      <w:headerReference w:type="default" r:id="rId42"/>
      <w:footerReference w:type="even" r:id="rId43"/>
      <w:footerReference w:type="default" r:id="rId44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B9B7BA" w14:textId="77777777" w:rsidR="008E4B95" w:rsidRDefault="008E4B95">
      <w:r>
        <w:separator/>
      </w:r>
    </w:p>
  </w:endnote>
  <w:endnote w:type="continuationSeparator" w:id="0">
    <w:p w14:paraId="1B460F7E" w14:textId="77777777" w:rsidR="008E4B95" w:rsidRDefault="008E4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9D3BB2" w14:textId="77777777" w:rsidR="008E4B95" w:rsidRDefault="008E4B95">
      <w:r>
        <w:separator/>
      </w:r>
    </w:p>
  </w:footnote>
  <w:footnote w:type="continuationSeparator" w:id="0">
    <w:p w14:paraId="2A4A4F05" w14:textId="77777777" w:rsidR="008E4B95" w:rsidRDefault="008E4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4904F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2022901">
    <w:abstractNumId w:val="8"/>
  </w:num>
  <w:num w:numId="2" w16cid:durableId="454711713">
    <w:abstractNumId w:val="12"/>
  </w:num>
  <w:num w:numId="3" w16cid:durableId="260795529">
    <w:abstractNumId w:val="29"/>
  </w:num>
  <w:num w:numId="4" w16cid:durableId="165050581">
    <w:abstractNumId w:val="27"/>
  </w:num>
  <w:num w:numId="5" w16cid:durableId="1404109209">
    <w:abstractNumId w:val="15"/>
  </w:num>
  <w:num w:numId="6" w16cid:durableId="1920672433">
    <w:abstractNumId w:val="28"/>
  </w:num>
  <w:num w:numId="7" w16cid:durableId="1729953861">
    <w:abstractNumId w:val="23"/>
  </w:num>
  <w:num w:numId="8" w16cid:durableId="278027763">
    <w:abstractNumId w:val="11"/>
  </w:num>
  <w:num w:numId="9" w16cid:durableId="950163699">
    <w:abstractNumId w:val="16"/>
  </w:num>
  <w:num w:numId="10" w16cid:durableId="1112481875">
    <w:abstractNumId w:val="8"/>
  </w:num>
  <w:num w:numId="11" w16cid:durableId="2144151549">
    <w:abstractNumId w:val="8"/>
  </w:num>
  <w:num w:numId="12" w16cid:durableId="1509247556">
    <w:abstractNumId w:val="8"/>
  </w:num>
  <w:num w:numId="13" w16cid:durableId="1387417361">
    <w:abstractNumId w:val="8"/>
  </w:num>
  <w:num w:numId="14" w16cid:durableId="1785155931">
    <w:abstractNumId w:val="8"/>
  </w:num>
  <w:num w:numId="15" w16cid:durableId="1515151523">
    <w:abstractNumId w:val="8"/>
  </w:num>
  <w:num w:numId="16" w16cid:durableId="1562591376">
    <w:abstractNumId w:val="26"/>
  </w:num>
  <w:num w:numId="17" w16cid:durableId="783965665">
    <w:abstractNumId w:val="10"/>
  </w:num>
  <w:num w:numId="18" w16cid:durableId="1319073957">
    <w:abstractNumId w:val="24"/>
  </w:num>
  <w:num w:numId="19" w16cid:durableId="673150881">
    <w:abstractNumId w:val="0"/>
  </w:num>
  <w:num w:numId="20" w16cid:durableId="1984651824">
    <w:abstractNumId w:val="5"/>
  </w:num>
  <w:num w:numId="21" w16cid:durableId="1367220015">
    <w:abstractNumId w:val="14"/>
  </w:num>
  <w:num w:numId="22" w16cid:durableId="1784688848">
    <w:abstractNumId w:val="19"/>
  </w:num>
  <w:num w:numId="23" w16cid:durableId="1250845177">
    <w:abstractNumId w:val="25"/>
  </w:num>
  <w:num w:numId="24" w16cid:durableId="1881897124">
    <w:abstractNumId w:val="6"/>
  </w:num>
  <w:num w:numId="25" w16cid:durableId="507328338">
    <w:abstractNumId w:val="1"/>
  </w:num>
  <w:num w:numId="26" w16cid:durableId="1908758733">
    <w:abstractNumId w:val="17"/>
  </w:num>
  <w:num w:numId="27" w16cid:durableId="902301318">
    <w:abstractNumId w:val="4"/>
  </w:num>
  <w:num w:numId="28" w16cid:durableId="620768997">
    <w:abstractNumId w:val="2"/>
  </w:num>
  <w:num w:numId="29" w16cid:durableId="788283403">
    <w:abstractNumId w:val="8"/>
  </w:num>
  <w:num w:numId="30" w16cid:durableId="1929576977">
    <w:abstractNumId w:val="21"/>
  </w:num>
  <w:num w:numId="31" w16cid:durableId="696391021">
    <w:abstractNumId w:val="18"/>
  </w:num>
  <w:num w:numId="32" w16cid:durableId="792869615">
    <w:abstractNumId w:val="8"/>
  </w:num>
  <w:num w:numId="33" w16cid:durableId="116293456">
    <w:abstractNumId w:val="8"/>
  </w:num>
  <w:num w:numId="34" w16cid:durableId="26949052">
    <w:abstractNumId w:val="8"/>
  </w:num>
  <w:num w:numId="35" w16cid:durableId="1481657897">
    <w:abstractNumId w:val="8"/>
  </w:num>
  <w:num w:numId="36" w16cid:durableId="737023560">
    <w:abstractNumId w:val="8"/>
  </w:num>
  <w:num w:numId="37" w16cid:durableId="1522015396">
    <w:abstractNumId w:val="8"/>
  </w:num>
  <w:num w:numId="38" w16cid:durableId="1285580797">
    <w:abstractNumId w:val="22"/>
  </w:num>
  <w:num w:numId="39" w16cid:durableId="1419982554">
    <w:abstractNumId w:val="31"/>
  </w:num>
  <w:num w:numId="40" w16cid:durableId="1547715610">
    <w:abstractNumId w:val="9"/>
  </w:num>
  <w:num w:numId="41" w16cid:durableId="1729645716">
    <w:abstractNumId w:val="30"/>
  </w:num>
  <w:num w:numId="42" w16cid:durableId="876621914">
    <w:abstractNumId w:val="20"/>
  </w:num>
  <w:num w:numId="43" w16cid:durableId="441078231">
    <w:abstractNumId w:val="7"/>
  </w:num>
  <w:num w:numId="44" w16cid:durableId="696850561">
    <w:abstractNumId w:val="3"/>
  </w:num>
  <w:num w:numId="45" w16cid:durableId="1572815526">
    <w:abstractNumId w:val="32"/>
  </w:num>
  <w:num w:numId="46" w16cid:durableId="109277771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MqgFACbhkpAtAAAA"/>
  </w:docVars>
  <w:rsids>
    <w:rsidRoot w:val="00E74251"/>
    <w:rsid w:val="00001BE0"/>
    <w:rsid w:val="00004073"/>
    <w:rsid w:val="000048B3"/>
    <w:rsid w:val="000062F9"/>
    <w:rsid w:val="00006B55"/>
    <w:rsid w:val="0001178A"/>
    <w:rsid w:val="00016E51"/>
    <w:rsid w:val="00041E84"/>
    <w:rsid w:val="000434E3"/>
    <w:rsid w:val="00044011"/>
    <w:rsid w:val="000460EF"/>
    <w:rsid w:val="00050014"/>
    <w:rsid w:val="000513B3"/>
    <w:rsid w:val="00055DD4"/>
    <w:rsid w:val="00056ADE"/>
    <w:rsid w:val="0006313F"/>
    <w:rsid w:val="00065B04"/>
    <w:rsid w:val="000668EE"/>
    <w:rsid w:val="0006741F"/>
    <w:rsid w:val="00070116"/>
    <w:rsid w:val="00072E10"/>
    <w:rsid w:val="00075CB8"/>
    <w:rsid w:val="00085F61"/>
    <w:rsid w:val="00087C44"/>
    <w:rsid w:val="00090130"/>
    <w:rsid w:val="00090362"/>
    <w:rsid w:val="00091237"/>
    <w:rsid w:val="000A140F"/>
    <w:rsid w:val="000A145C"/>
    <w:rsid w:val="000B4AF0"/>
    <w:rsid w:val="000B718F"/>
    <w:rsid w:val="000C53E3"/>
    <w:rsid w:val="000C7335"/>
    <w:rsid w:val="000D13FF"/>
    <w:rsid w:val="000D50C0"/>
    <w:rsid w:val="000D5818"/>
    <w:rsid w:val="000D6C16"/>
    <w:rsid w:val="000E6B4B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2F75"/>
    <w:rsid w:val="00133F67"/>
    <w:rsid w:val="001365B8"/>
    <w:rsid w:val="00146BB1"/>
    <w:rsid w:val="0015291E"/>
    <w:rsid w:val="00160A87"/>
    <w:rsid w:val="00163F98"/>
    <w:rsid w:val="001734E1"/>
    <w:rsid w:val="00173DD4"/>
    <w:rsid w:val="00180740"/>
    <w:rsid w:val="0018726D"/>
    <w:rsid w:val="001941B4"/>
    <w:rsid w:val="00195A41"/>
    <w:rsid w:val="00197AD9"/>
    <w:rsid w:val="00197D43"/>
    <w:rsid w:val="001A0ACA"/>
    <w:rsid w:val="001B45B0"/>
    <w:rsid w:val="001B55AB"/>
    <w:rsid w:val="001B6DBD"/>
    <w:rsid w:val="001C1F28"/>
    <w:rsid w:val="001D0FA2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44BBC"/>
    <w:rsid w:val="00247F95"/>
    <w:rsid w:val="00251281"/>
    <w:rsid w:val="0025370D"/>
    <w:rsid w:val="00263551"/>
    <w:rsid w:val="00263A00"/>
    <w:rsid w:val="00263A9D"/>
    <w:rsid w:val="00264054"/>
    <w:rsid w:val="0026624F"/>
    <w:rsid w:val="002666FD"/>
    <w:rsid w:val="00267E48"/>
    <w:rsid w:val="00283539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2F27A3"/>
    <w:rsid w:val="00306C3F"/>
    <w:rsid w:val="00313C65"/>
    <w:rsid w:val="00314CFD"/>
    <w:rsid w:val="003203FA"/>
    <w:rsid w:val="0032067B"/>
    <w:rsid w:val="00326545"/>
    <w:rsid w:val="00332079"/>
    <w:rsid w:val="003367B0"/>
    <w:rsid w:val="00337E11"/>
    <w:rsid w:val="00342CD7"/>
    <w:rsid w:val="00343294"/>
    <w:rsid w:val="00344F76"/>
    <w:rsid w:val="00345C9B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3E6B37"/>
    <w:rsid w:val="003F3432"/>
    <w:rsid w:val="004060C3"/>
    <w:rsid w:val="004061C1"/>
    <w:rsid w:val="00410549"/>
    <w:rsid w:val="00411714"/>
    <w:rsid w:val="00411BA9"/>
    <w:rsid w:val="0042149D"/>
    <w:rsid w:val="004220B0"/>
    <w:rsid w:val="00423A18"/>
    <w:rsid w:val="00423D5B"/>
    <w:rsid w:val="004343EE"/>
    <w:rsid w:val="00437737"/>
    <w:rsid w:val="00441BBF"/>
    <w:rsid w:val="00442CE1"/>
    <w:rsid w:val="00443090"/>
    <w:rsid w:val="00447E81"/>
    <w:rsid w:val="00451D1B"/>
    <w:rsid w:val="00451DD0"/>
    <w:rsid w:val="00452829"/>
    <w:rsid w:val="00452BD4"/>
    <w:rsid w:val="00452CA3"/>
    <w:rsid w:val="0045441F"/>
    <w:rsid w:val="004547F1"/>
    <w:rsid w:val="00461984"/>
    <w:rsid w:val="00467DAD"/>
    <w:rsid w:val="00483DE1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41B0"/>
    <w:rsid w:val="004F6797"/>
    <w:rsid w:val="00503EC8"/>
    <w:rsid w:val="00504B2C"/>
    <w:rsid w:val="00507816"/>
    <w:rsid w:val="005103A2"/>
    <w:rsid w:val="00510575"/>
    <w:rsid w:val="005136BC"/>
    <w:rsid w:val="00516B03"/>
    <w:rsid w:val="00516D11"/>
    <w:rsid w:val="0052705A"/>
    <w:rsid w:val="00527C6D"/>
    <w:rsid w:val="00533043"/>
    <w:rsid w:val="005418BD"/>
    <w:rsid w:val="00543512"/>
    <w:rsid w:val="00545056"/>
    <w:rsid w:val="00546915"/>
    <w:rsid w:val="005535E8"/>
    <w:rsid w:val="005625D5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0082"/>
    <w:rsid w:val="005A535D"/>
    <w:rsid w:val="005A7912"/>
    <w:rsid w:val="005C52CC"/>
    <w:rsid w:val="005D1716"/>
    <w:rsid w:val="005E6372"/>
    <w:rsid w:val="005F1365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73582"/>
    <w:rsid w:val="00683E01"/>
    <w:rsid w:val="00686025"/>
    <w:rsid w:val="0068697B"/>
    <w:rsid w:val="00690775"/>
    <w:rsid w:val="006960E9"/>
    <w:rsid w:val="006A1C18"/>
    <w:rsid w:val="006A2C5E"/>
    <w:rsid w:val="006B2E8B"/>
    <w:rsid w:val="006B759C"/>
    <w:rsid w:val="006C1039"/>
    <w:rsid w:val="006C5299"/>
    <w:rsid w:val="006C601C"/>
    <w:rsid w:val="006C72E0"/>
    <w:rsid w:val="006D2D2A"/>
    <w:rsid w:val="006E392F"/>
    <w:rsid w:val="006E41BE"/>
    <w:rsid w:val="006E4ECA"/>
    <w:rsid w:val="006F275B"/>
    <w:rsid w:val="006F27DE"/>
    <w:rsid w:val="006F452C"/>
    <w:rsid w:val="006F5922"/>
    <w:rsid w:val="006F7EEC"/>
    <w:rsid w:val="00700325"/>
    <w:rsid w:val="00700A1E"/>
    <w:rsid w:val="00705AC1"/>
    <w:rsid w:val="00713170"/>
    <w:rsid w:val="00717EA4"/>
    <w:rsid w:val="00722588"/>
    <w:rsid w:val="00730A82"/>
    <w:rsid w:val="00733CCE"/>
    <w:rsid w:val="00754D47"/>
    <w:rsid w:val="0075765B"/>
    <w:rsid w:val="00764ECA"/>
    <w:rsid w:val="007657F0"/>
    <w:rsid w:val="00771CD0"/>
    <w:rsid w:val="0077214D"/>
    <w:rsid w:val="007804FC"/>
    <w:rsid w:val="0078177D"/>
    <w:rsid w:val="00782539"/>
    <w:rsid w:val="00787678"/>
    <w:rsid w:val="00790AC8"/>
    <w:rsid w:val="007A271B"/>
    <w:rsid w:val="007A3D9E"/>
    <w:rsid w:val="007A4767"/>
    <w:rsid w:val="007A49BF"/>
    <w:rsid w:val="007B2737"/>
    <w:rsid w:val="007B31A2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0288"/>
    <w:rsid w:val="00860C3C"/>
    <w:rsid w:val="00862A30"/>
    <w:rsid w:val="00867BC8"/>
    <w:rsid w:val="00874EE5"/>
    <w:rsid w:val="00876B74"/>
    <w:rsid w:val="00890F9A"/>
    <w:rsid w:val="00891927"/>
    <w:rsid w:val="008A49D9"/>
    <w:rsid w:val="008A5C61"/>
    <w:rsid w:val="008B28B3"/>
    <w:rsid w:val="008B3855"/>
    <w:rsid w:val="008B442B"/>
    <w:rsid w:val="008B644B"/>
    <w:rsid w:val="008C02D7"/>
    <w:rsid w:val="008C1791"/>
    <w:rsid w:val="008C5DC5"/>
    <w:rsid w:val="008D218A"/>
    <w:rsid w:val="008D37CE"/>
    <w:rsid w:val="008D5858"/>
    <w:rsid w:val="008E006C"/>
    <w:rsid w:val="008E2868"/>
    <w:rsid w:val="008E4B95"/>
    <w:rsid w:val="008F31FD"/>
    <w:rsid w:val="008F6A13"/>
    <w:rsid w:val="009003E2"/>
    <w:rsid w:val="00903AAC"/>
    <w:rsid w:val="0090616D"/>
    <w:rsid w:val="00907AFA"/>
    <w:rsid w:val="0091539F"/>
    <w:rsid w:val="00915E98"/>
    <w:rsid w:val="00920F51"/>
    <w:rsid w:val="00936F29"/>
    <w:rsid w:val="00942AC0"/>
    <w:rsid w:val="00944EA0"/>
    <w:rsid w:val="0094588F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471C"/>
    <w:rsid w:val="00985ECC"/>
    <w:rsid w:val="00993666"/>
    <w:rsid w:val="009944DE"/>
    <w:rsid w:val="00995D44"/>
    <w:rsid w:val="009A1D33"/>
    <w:rsid w:val="009A2C61"/>
    <w:rsid w:val="009A448C"/>
    <w:rsid w:val="009A63D4"/>
    <w:rsid w:val="009A7AB4"/>
    <w:rsid w:val="009B17CC"/>
    <w:rsid w:val="009B2577"/>
    <w:rsid w:val="009B4687"/>
    <w:rsid w:val="009C0458"/>
    <w:rsid w:val="009C76A1"/>
    <w:rsid w:val="009D1FD8"/>
    <w:rsid w:val="009D6EE8"/>
    <w:rsid w:val="009E0B04"/>
    <w:rsid w:val="009E2CA8"/>
    <w:rsid w:val="009E5BE9"/>
    <w:rsid w:val="009E5E71"/>
    <w:rsid w:val="009F3BCA"/>
    <w:rsid w:val="00A100DB"/>
    <w:rsid w:val="00A131A7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64DCA"/>
    <w:rsid w:val="00A75600"/>
    <w:rsid w:val="00A83B09"/>
    <w:rsid w:val="00A85510"/>
    <w:rsid w:val="00A9375E"/>
    <w:rsid w:val="00AA1BF9"/>
    <w:rsid w:val="00AA3834"/>
    <w:rsid w:val="00AA683F"/>
    <w:rsid w:val="00AB321E"/>
    <w:rsid w:val="00AB7EB0"/>
    <w:rsid w:val="00AC1BDB"/>
    <w:rsid w:val="00AC7629"/>
    <w:rsid w:val="00AD1A7C"/>
    <w:rsid w:val="00AD586C"/>
    <w:rsid w:val="00AD7372"/>
    <w:rsid w:val="00AF198E"/>
    <w:rsid w:val="00B0044E"/>
    <w:rsid w:val="00B04831"/>
    <w:rsid w:val="00B0760E"/>
    <w:rsid w:val="00B07B2F"/>
    <w:rsid w:val="00B13C29"/>
    <w:rsid w:val="00B17619"/>
    <w:rsid w:val="00B2111D"/>
    <w:rsid w:val="00B21EB0"/>
    <w:rsid w:val="00B30B56"/>
    <w:rsid w:val="00B3135B"/>
    <w:rsid w:val="00B32709"/>
    <w:rsid w:val="00B378D9"/>
    <w:rsid w:val="00B41340"/>
    <w:rsid w:val="00B41F30"/>
    <w:rsid w:val="00B45388"/>
    <w:rsid w:val="00B46B32"/>
    <w:rsid w:val="00B47CF3"/>
    <w:rsid w:val="00B51E12"/>
    <w:rsid w:val="00B60FC0"/>
    <w:rsid w:val="00B621C1"/>
    <w:rsid w:val="00B74727"/>
    <w:rsid w:val="00B7747C"/>
    <w:rsid w:val="00B82894"/>
    <w:rsid w:val="00B94EFC"/>
    <w:rsid w:val="00B95F93"/>
    <w:rsid w:val="00B972E3"/>
    <w:rsid w:val="00B97560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E78F7"/>
    <w:rsid w:val="00BF25DB"/>
    <w:rsid w:val="00BF35B7"/>
    <w:rsid w:val="00BF7FAD"/>
    <w:rsid w:val="00C15949"/>
    <w:rsid w:val="00C25265"/>
    <w:rsid w:val="00C273E2"/>
    <w:rsid w:val="00C37482"/>
    <w:rsid w:val="00C40CC3"/>
    <w:rsid w:val="00C45BB2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1C1C"/>
    <w:rsid w:val="00CB38F6"/>
    <w:rsid w:val="00CB6D4B"/>
    <w:rsid w:val="00CB7756"/>
    <w:rsid w:val="00CC3BE4"/>
    <w:rsid w:val="00CC7341"/>
    <w:rsid w:val="00CD05DD"/>
    <w:rsid w:val="00CD10EA"/>
    <w:rsid w:val="00CD36AF"/>
    <w:rsid w:val="00CD5701"/>
    <w:rsid w:val="00CE4644"/>
    <w:rsid w:val="00CE5092"/>
    <w:rsid w:val="00CF7230"/>
    <w:rsid w:val="00D02F51"/>
    <w:rsid w:val="00D03BA3"/>
    <w:rsid w:val="00D045FE"/>
    <w:rsid w:val="00D061D2"/>
    <w:rsid w:val="00D07E4D"/>
    <w:rsid w:val="00D16A3B"/>
    <w:rsid w:val="00D32AE8"/>
    <w:rsid w:val="00D45825"/>
    <w:rsid w:val="00D4665E"/>
    <w:rsid w:val="00D529B1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B6E85"/>
    <w:rsid w:val="00DC1BC7"/>
    <w:rsid w:val="00DC6AED"/>
    <w:rsid w:val="00DC6DA4"/>
    <w:rsid w:val="00DD220F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240A"/>
    <w:rsid w:val="00E1506E"/>
    <w:rsid w:val="00E23E70"/>
    <w:rsid w:val="00E2767C"/>
    <w:rsid w:val="00E30CB5"/>
    <w:rsid w:val="00E32ED8"/>
    <w:rsid w:val="00E41032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B7EDE"/>
    <w:rsid w:val="00EC05DB"/>
    <w:rsid w:val="00EC2D01"/>
    <w:rsid w:val="00ED2675"/>
    <w:rsid w:val="00ED2C67"/>
    <w:rsid w:val="00ED2E28"/>
    <w:rsid w:val="00ED575D"/>
    <w:rsid w:val="00ED60A1"/>
    <w:rsid w:val="00EE016D"/>
    <w:rsid w:val="00EE0D09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248B0"/>
    <w:rsid w:val="00F4260E"/>
    <w:rsid w:val="00F526DC"/>
    <w:rsid w:val="00F664DC"/>
    <w:rsid w:val="00F71E7E"/>
    <w:rsid w:val="00F72486"/>
    <w:rsid w:val="00F7389C"/>
    <w:rsid w:val="00F75AB7"/>
    <w:rsid w:val="00F76456"/>
    <w:rsid w:val="00F824E2"/>
    <w:rsid w:val="00F84E37"/>
    <w:rsid w:val="00F84FF7"/>
    <w:rsid w:val="00F85FE8"/>
    <w:rsid w:val="00F87EC1"/>
    <w:rsid w:val="00F94791"/>
    <w:rsid w:val="00F95DBC"/>
    <w:rsid w:val="00FA0763"/>
    <w:rsid w:val="00FA100C"/>
    <w:rsid w:val="00FA203B"/>
    <w:rsid w:val="00FA27CE"/>
    <w:rsid w:val="00FA4D8D"/>
    <w:rsid w:val="00FA5384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,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F95"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image" Target="media/image6.png"/><Relationship Id="rId34" Type="http://schemas.openxmlformats.org/officeDocument/2006/relationships/image" Target="media/image15.png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6.png"/><Relationship Id="rId40" Type="http://schemas.openxmlformats.org/officeDocument/2006/relationships/image" Target="media/image17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image" Target="media/image11.png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1.bin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7.png"/><Relationship Id="rId27" Type="http://schemas.openxmlformats.org/officeDocument/2006/relationships/oleObject" Target="embeddings/oleObject10.bin"/><Relationship Id="rId30" Type="http://schemas.openxmlformats.org/officeDocument/2006/relationships/image" Target="media/image13.png"/><Relationship Id="rId35" Type="http://schemas.openxmlformats.org/officeDocument/2006/relationships/oleObject" Target="embeddings/oleObject13.bin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image" Target="media/image14.png"/><Relationship Id="rId38" Type="http://schemas.openxmlformats.org/officeDocument/2006/relationships/oleObject" Target="embeddings/oleObject15.bin"/><Relationship Id="rId46" Type="http://schemas.openxmlformats.org/officeDocument/2006/relationships/theme" Target="theme/theme1.xml"/><Relationship Id="rId20" Type="http://schemas.openxmlformats.org/officeDocument/2006/relationships/oleObject" Target="embeddings/oleObject8.bin"/><Relationship Id="rId4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4</TotalTime>
  <Pages>13</Pages>
  <Words>1043</Words>
  <Characters>594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Duy Do Minh</cp:lastModifiedBy>
  <cp:revision>55</cp:revision>
  <cp:lastPrinted>2021-10-28T06:18:00Z</cp:lastPrinted>
  <dcterms:created xsi:type="dcterms:W3CDTF">2021-11-07T13:06:00Z</dcterms:created>
  <dcterms:modified xsi:type="dcterms:W3CDTF">2024-05-31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